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6B0F9A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 xml:space="preserve">Title: </w:t>
      </w:r>
    </w:p>
    <w:p w14:paraId="28427D1C" w14:textId="5866D2C8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kern w:val="2"/>
          <w:lang w:eastAsia="zh-TW"/>
        </w:rPr>
        <w:t>Importance ratings on patient-reported outcome items for survivorship care: comparison between pediatric cancer survivors, parents, and clinicians</w:t>
      </w:r>
    </w:p>
    <w:p w14:paraId="19C65FCF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</w:p>
    <w:p w14:paraId="6A564A5C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>Journal Name:</w:t>
      </w:r>
    </w:p>
    <w:p w14:paraId="0B6F942D" w14:textId="21D33F94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kern w:val="2"/>
          <w:lang w:eastAsia="zh-TW"/>
        </w:rPr>
      </w:pPr>
      <w:r w:rsidRPr="00723ECD">
        <w:rPr>
          <w:rFonts w:ascii="Arial" w:eastAsia="PMingLiU" w:hAnsi="Arial" w:cs="Arial"/>
          <w:kern w:val="2"/>
          <w:lang w:eastAsia="zh-TW"/>
        </w:rPr>
        <w:t>Quality of Life Research</w:t>
      </w:r>
      <w:r w:rsidR="006338DC" w:rsidRPr="00723ECD">
        <w:rPr>
          <w:rFonts w:ascii="Arial" w:eastAsia="PMingLiU" w:hAnsi="Arial" w:cs="Arial"/>
          <w:kern w:val="2"/>
          <w:lang w:eastAsia="zh-TW"/>
        </w:rPr>
        <w:t xml:space="preserve"> </w:t>
      </w:r>
    </w:p>
    <w:p w14:paraId="52943346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</w:p>
    <w:p w14:paraId="1A7FF5B9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>Authors:</w:t>
      </w:r>
    </w:p>
    <w:p w14:paraId="3A028643" w14:textId="6E777109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kern w:val="2"/>
          <w:lang w:eastAsia="zh-TW"/>
        </w:rPr>
      </w:pPr>
      <w:r w:rsidRPr="00723ECD">
        <w:rPr>
          <w:rFonts w:ascii="Arial" w:eastAsia="PMingLiU" w:hAnsi="Arial" w:cs="Arial"/>
          <w:kern w:val="2"/>
          <w:lang w:eastAsia="zh-TW"/>
        </w:rPr>
        <w:t>Conor M. Jones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Justin N. Baker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2</w:t>
      </w:r>
      <w:r w:rsidRPr="00723ECD">
        <w:rPr>
          <w:rFonts w:ascii="Arial" w:eastAsia="PMingLiU" w:hAnsi="Arial" w:cs="Arial"/>
          <w:kern w:val="2"/>
          <w:lang w:eastAsia="zh-TW"/>
        </w:rPr>
        <w:t xml:space="preserve"> Rachel M. Keesey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Ruth J. Eliason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Jennifer Q. Lanctot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Jennifer L. Clegg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3</w:t>
      </w:r>
      <w:r w:rsidRPr="00723ECD">
        <w:rPr>
          <w:rFonts w:ascii="Arial" w:eastAsia="PMingLiU" w:hAnsi="Arial" w:cs="Arial"/>
          <w:kern w:val="2"/>
          <w:lang w:eastAsia="zh-TW"/>
        </w:rPr>
        <w:t xml:space="preserve"> Belinda </w:t>
      </w:r>
      <w:r w:rsidR="00D76573" w:rsidRPr="00723ECD">
        <w:rPr>
          <w:rFonts w:ascii="Arial" w:eastAsia="PMingLiU" w:hAnsi="Arial" w:cs="Arial"/>
          <w:kern w:val="2"/>
          <w:lang w:eastAsia="zh-TW"/>
        </w:rPr>
        <w:t xml:space="preserve">N. </w:t>
      </w:r>
      <w:r w:rsidRPr="00723ECD">
        <w:rPr>
          <w:rFonts w:ascii="Arial" w:eastAsia="PMingLiU" w:hAnsi="Arial" w:cs="Arial"/>
          <w:kern w:val="2"/>
          <w:lang w:eastAsia="zh-TW"/>
        </w:rPr>
        <w:t>Mandrell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4</w:t>
      </w:r>
      <w:r w:rsidRPr="00723ECD">
        <w:rPr>
          <w:rFonts w:ascii="Arial" w:eastAsia="PMingLiU" w:hAnsi="Arial" w:cs="Arial"/>
          <w:kern w:val="2"/>
          <w:lang w:eastAsia="zh-TW"/>
        </w:rPr>
        <w:t xml:space="preserve"> Kirsten K. Ness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Kevin R. Krull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</w:t>
      </w:r>
      <w:r w:rsidR="00084C38" w:rsidRPr="00723ECD">
        <w:rPr>
          <w:rFonts w:ascii="Arial" w:eastAsia="PMingLiU" w:hAnsi="Arial" w:cs="Arial"/>
          <w:kern w:val="2"/>
          <w:lang w:eastAsia="zh-TW"/>
        </w:rPr>
        <w:t>D</w:t>
      </w:r>
      <w:r w:rsidR="008C4B4C" w:rsidRPr="00723ECD">
        <w:rPr>
          <w:rFonts w:ascii="Arial" w:eastAsia="PMingLiU" w:hAnsi="Arial" w:cs="Arial"/>
          <w:kern w:val="2"/>
          <w:lang w:eastAsia="zh-TW"/>
        </w:rPr>
        <w:t>.</w:t>
      </w:r>
      <w:r w:rsidR="00084C38" w:rsidRPr="00723ECD">
        <w:rPr>
          <w:rFonts w:ascii="Arial" w:eastAsia="PMingLiU" w:hAnsi="Arial" w:cs="Arial"/>
          <w:kern w:val="2"/>
          <w:lang w:eastAsia="zh-TW"/>
        </w:rPr>
        <w:t xml:space="preserve"> </w:t>
      </w:r>
      <w:r w:rsidRPr="00723ECD">
        <w:rPr>
          <w:rFonts w:ascii="Arial" w:eastAsia="PMingLiU" w:hAnsi="Arial" w:cs="Arial"/>
          <w:kern w:val="2"/>
          <w:lang w:eastAsia="zh-TW"/>
        </w:rPr>
        <w:t>Kumar Srivastava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5</w:t>
      </w:r>
      <w:r w:rsidRPr="00723ECD">
        <w:rPr>
          <w:rFonts w:ascii="Arial" w:eastAsia="PMingLiU" w:hAnsi="Arial" w:cs="Arial"/>
          <w:kern w:val="2"/>
          <w:lang w:eastAsia="zh-TW"/>
        </w:rPr>
        <w:t xml:space="preserve"> Christopher B. Forrest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3</w:t>
      </w:r>
      <w:r w:rsidRPr="00723ECD">
        <w:rPr>
          <w:rFonts w:ascii="Arial" w:eastAsia="PMingLiU" w:hAnsi="Arial" w:cs="Arial"/>
          <w:kern w:val="2"/>
          <w:lang w:eastAsia="zh-TW"/>
        </w:rPr>
        <w:t xml:space="preserve"> Melissa M. Hudson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,2</w:t>
      </w:r>
      <w:r w:rsidRPr="00723ECD">
        <w:rPr>
          <w:rFonts w:ascii="Arial" w:eastAsia="PMingLiU" w:hAnsi="Arial" w:cs="Arial"/>
          <w:kern w:val="2"/>
          <w:lang w:eastAsia="zh-TW"/>
        </w:rPr>
        <w:t xml:space="preserve"> Leslie L. Robison,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 xml:space="preserve"> I-Chan Huang</w:t>
      </w:r>
      <w:r w:rsidRPr="00723ECD">
        <w:rPr>
          <w:rFonts w:ascii="Arial" w:eastAsia="PMingLiU" w:hAnsi="Arial" w:cs="Arial"/>
          <w:kern w:val="2"/>
          <w:vertAlign w:val="superscript"/>
          <w:lang w:eastAsia="zh-TW"/>
        </w:rPr>
        <w:t>1</w:t>
      </w:r>
      <w:r w:rsidRPr="00723ECD">
        <w:rPr>
          <w:rFonts w:ascii="Arial" w:eastAsia="PMingLiU" w:hAnsi="Arial" w:cs="Arial"/>
          <w:kern w:val="2"/>
          <w:lang w:eastAsia="zh-TW"/>
        </w:rPr>
        <w:t>*</w:t>
      </w:r>
    </w:p>
    <w:p w14:paraId="0DE579D5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kern w:val="2"/>
          <w:lang w:eastAsia="zh-TW"/>
        </w:rPr>
      </w:pPr>
    </w:p>
    <w:p w14:paraId="377F8A6A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>Affiliation:</w:t>
      </w:r>
    </w:p>
    <w:p w14:paraId="32EDDA87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Calibri" w:hAnsi="Arial" w:cs="Arial"/>
        </w:rPr>
      </w:pPr>
      <w:r w:rsidRPr="00723ECD">
        <w:rPr>
          <w:rFonts w:ascii="Arial" w:eastAsia="Calibri" w:hAnsi="Arial" w:cs="Arial"/>
        </w:rPr>
        <w:t>Departments of (1) Epidemiology and Cancer Control, (2) Oncology, (4) Pediatric Medicine, (5) Biostatistics, St. Jude Children’s Research Hospital, Memphis, TN and (3) Children’s Hospital of Philadelphia, Philadelphia, PA.</w:t>
      </w:r>
    </w:p>
    <w:p w14:paraId="69E53499" w14:textId="77777777" w:rsidR="00310049" w:rsidRPr="00723ECD" w:rsidRDefault="00310049" w:rsidP="00310049">
      <w:pPr>
        <w:widowControl w:val="0"/>
        <w:spacing w:after="0" w:line="240" w:lineRule="auto"/>
        <w:rPr>
          <w:rFonts w:ascii="Arial" w:eastAsia="PMingLiU" w:hAnsi="Arial" w:cs="Arial"/>
          <w:kern w:val="2"/>
          <w:lang w:eastAsia="zh-TW"/>
        </w:rPr>
      </w:pPr>
    </w:p>
    <w:p w14:paraId="40E1843B" w14:textId="77777777" w:rsidR="00B479D9" w:rsidRPr="00723ECD" w:rsidRDefault="00B479D9" w:rsidP="00B479D9">
      <w:pPr>
        <w:widowControl w:val="0"/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 xml:space="preserve">* Corresponding Author: </w:t>
      </w:r>
    </w:p>
    <w:p w14:paraId="269AA606" w14:textId="77777777" w:rsidR="00B479D9" w:rsidRPr="00723ECD" w:rsidRDefault="00B479D9" w:rsidP="00B479D9">
      <w:pPr>
        <w:spacing w:after="0" w:line="240" w:lineRule="auto"/>
        <w:rPr>
          <w:rFonts w:ascii="Arial" w:hAnsi="Arial" w:cs="Arial"/>
        </w:rPr>
      </w:pPr>
      <w:r w:rsidRPr="00723ECD">
        <w:rPr>
          <w:rFonts w:ascii="Arial" w:hAnsi="Arial" w:cs="Arial"/>
        </w:rPr>
        <w:t xml:space="preserve">I-Chan Huang, PhD </w:t>
      </w:r>
    </w:p>
    <w:p w14:paraId="15DFFED0" w14:textId="77777777" w:rsidR="00B479D9" w:rsidRPr="00723ECD" w:rsidRDefault="00B479D9" w:rsidP="00B479D9">
      <w:pPr>
        <w:spacing w:after="0" w:line="240" w:lineRule="auto"/>
        <w:rPr>
          <w:rFonts w:ascii="Arial" w:hAnsi="Arial" w:cs="Arial"/>
        </w:rPr>
      </w:pPr>
      <w:r w:rsidRPr="00723ECD">
        <w:rPr>
          <w:rFonts w:ascii="Arial" w:hAnsi="Arial" w:cs="Arial"/>
        </w:rPr>
        <w:t xml:space="preserve">Address: MS735, 262 Danny Thomas Place, Department of Epidemiology and Cancer Control, St. Jude Children’s Research Hospital, Memphis, TN 38105, USA   </w:t>
      </w:r>
    </w:p>
    <w:p w14:paraId="4D3F21BE" w14:textId="77777777" w:rsidR="00B479D9" w:rsidRPr="00723ECD" w:rsidRDefault="00B479D9" w:rsidP="00B479D9">
      <w:pPr>
        <w:spacing w:after="0" w:line="240" w:lineRule="auto"/>
        <w:rPr>
          <w:rFonts w:ascii="Arial" w:hAnsi="Arial" w:cs="Arial"/>
        </w:rPr>
      </w:pPr>
      <w:r w:rsidRPr="00723ECD">
        <w:rPr>
          <w:rFonts w:ascii="Arial" w:hAnsi="Arial" w:cs="Arial"/>
        </w:rPr>
        <w:t xml:space="preserve">Phone: (901) 595-8369 </w:t>
      </w:r>
    </w:p>
    <w:p w14:paraId="44F47374" w14:textId="77777777" w:rsidR="00670735" w:rsidRPr="00723ECD" w:rsidRDefault="00B479D9" w:rsidP="00B479D9">
      <w:pPr>
        <w:rPr>
          <w:rFonts w:ascii="Arial" w:hAnsi="Arial" w:cs="Arial"/>
          <w:u w:val="single"/>
        </w:rPr>
        <w:sectPr w:rsidR="00670735" w:rsidRPr="00723ECD" w:rsidSect="0067073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23ECD">
        <w:rPr>
          <w:rFonts w:ascii="Arial" w:hAnsi="Arial" w:cs="Arial"/>
        </w:rPr>
        <w:t xml:space="preserve">E-mail: </w:t>
      </w:r>
      <w:hyperlink r:id="rId8" w:history="1">
        <w:r w:rsidRPr="00723ECD">
          <w:rPr>
            <w:rFonts w:ascii="Arial" w:hAnsi="Arial" w:cs="Arial"/>
            <w:u w:val="single"/>
          </w:rPr>
          <w:t>i-chan.huang@stjude.org</w:t>
        </w:r>
      </w:hyperlink>
    </w:p>
    <w:p w14:paraId="68716EC7" w14:textId="70FE04DA" w:rsidR="00310049" w:rsidRPr="00723ECD" w:rsidRDefault="00310049" w:rsidP="00B479D9">
      <w:pPr>
        <w:rPr>
          <w:rFonts w:ascii="Arial" w:hAnsi="Arial" w:cs="Arial"/>
        </w:rPr>
      </w:pPr>
    </w:p>
    <w:p w14:paraId="6551669C" w14:textId="77777777" w:rsidR="00041525" w:rsidRPr="00723ECD" w:rsidRDefault="00041525" w:rsidP="00041525">
      <w:pPr>
        <w:spacing w:after="0" w:line="240" w:lineRule="auto"/>
        <w:rPr>
          <w:rFonts w:ascii="Arial" w:eastAsia="PMingLiU" w:hAnsi="Arial" w:cs="Arial"/>
          <w:b/>
          <w:kern w:val="2"/>
          <w:lang w:eastAsia="zh-TW"/>
        </w:rPr>
      </w:pPr>
      <w:r w:rsidRPr="00723ECD">
        <w:rPr>
          <w:rFonts w:ascii="Arial" w:eastAsia="PMingLiU" w:hAnsi="Arial" w:cs="Arial"/>
          <w:b/>
          <w:kern w:val="2"/>
          <w:lang w:eastAsia="zh-TW"/>
        </w:rPr>
        <w:t>Online Supplement</w:t>
      </w:r>
    </w:p>
    <w:p w14:paraId="62B3AA72" w14:textId="77777777" w:rsidR="00BB35F3" w:rsidRPr="00723ECD" w:rsidRDefault="00BB35F3" w:rsidP="00310049">
      <w:pPr>
        <w:spacing w:after="0" w:line="240" w:lineRule="auto"/>
        <w:rPr>
          <w:rFonts w:ascii="Arial" w:hAnsi="Arial" w:cs="Arial"/>
        </w:rPr>
      </w:pPr>
    </w:p>
    <w:p w14:paraId="219ED5AC" w14:textId="558134CD" w:rsidR="00310049" w:rsidRPr="00723ECD" w:rsidRDefault="00BB35F3" w:rsidP="00310049">
      <w:pPr>
        <w:spacing w:after="0" w:line="240" w:lineRule="auto"/>
        <w:rPr>
          <w:rFonts w:ascii="Arial" w:hAnsi="Arial" w:cs="Arial"/>
        </w:rPr>
      </w:pPr>
      <w:r w:rsidRPr="00723ECD">
        <w:rPr>
          <w:rFonts w:ascii="Arial" w:hAnsi="Arial" w:cs="Arial"/>
        </w:rPr>
        <w:t>A l</w:t>
      </w:r>
      <w:r w:rsidR="00310049" w:rsidRPr="00723ECD">
        <w:rPr>
          <w:rFonts w:ascii="Arial" w:hAnsi="Arial" w:cs="Arial"/>
        </w:rPr>
        <w:t xml:space="preserve">ist of items </w:t>
      </w:r>
      <w:r w:rsidR="00CE51D2">
        <w:rPr>
          <w:rFonts w:ascii="Arial" w:hAnsi="Arial" w:cs="Arial"/>
        </w:rPr>
        <w:t>in</w:t>
      </w:r>
      <w:r w:rsidRPr="00723ECD">
        <w:rPr>
          <w:rFonts w:ascii="Arial" w:hAnsi="Arial" w:cs="Arial"/>
        </w:rPr>
        <w:t xml:space="preserve"> </w:t>
      </w:r>
      <w:r w:rsidR="00310049" w:rsidRPr="00723ECD">
        <w:rPr>
          <w:rFonts w:ascii="Arial" w:hAnsi="Arial" w:cs="Arial"/>
        </w:rPr>
        <w:t xml:space="preserve">the PROMIS </w:t>
      </w:r>
      <w:r w:rsidRPr="00723ECD">
        <w:rPr>
          <w:rFonts w:ascii="Arial" w:hAnsi="Arial" w:cs="Arial"/>
        </w:rPr>
        <w:t xml:space="preserve">Pediatric item banks that </w:t>
      </w:r>
      <w:r w:rsidR="00093C3D" w:rsidRPr="00723ECD">
        <w:rPr>
          <w:rFonts w:ascii="Arial" w:hAnsi="Arial" w:cs="Arial"/>
        </w:rPr>
        <w:t>were</w:t>
      </w:r>
      <w:r w:rsidRPr="00723ECD">
        <w:rPr>
          <w:rFonts w:ascii="Arial" w:hAnsi="Arial" w:cs="Arial"/>
        </w:rPr>
        <w:t xml:space="preserve"> </w:t>
      </w:r>
      <w:r w:rsidR="002F1971">
        <w:rPr>
          <w:rFonts w:ascii="Arial" w:hAnsi="Arial" w:cs="Arial"/>
        </w:rPr>
        <w:t>evaluated</w:t>
      </w:r>
      <w:r w:rsidR="00E84EAC" w:rsidRPr="00723ECD">
        <w:rPr>
          <w:rFonts w:ascii="Arial" w:hAnsi="Arial" w:cs="Arial"/>
        </w:rPr>
        <w:t xml:space="preserve"> </w:t>
      </w:r>
      <w:r w:rsidRPr="00723ECD">
        <w:rPr>
          <w:rFonts w:ascii="Arial" w:hAnsi="Arial" w:cs="Arial"/>
        </w:rPr>
        <w:t>in this study</w:t>
      </w:r>
      <w:r w:rsidR="002F1971">
        <w:rPr>
          <w:rFonts w:ascii="Arial" w:hAnsi="Arial" w:cs="Arial"/>
        </w:rPr>
        <w:t>,</w:t>
      </w:r>
      <w:r w:rsidRPr="00723ECD">
        <w:rPr>
          <w:rFonts w:ascii="Arial" w:hAnsi="Arial" w:cs="Arial"/>
        </w:rPr>
        <w:t xml:space="preserve"> </w:t>
      </w:r>
      <w:r w:rsidR="005C4962" w:rsidRPr="00723ECD">
        <w:rPr>
          <w:rFonts w:ascii="Arial" w:hAnsi="Arial" w:cs="Arial"/>
        </w:rPr>
        <w:t xml:space="preserve">and % of participants who rated as importance </w:t>
      </w:r>
    </w:p>
    <w:p w14:paraId="6577DD6E" w14:textId="77777777" w:rsidR="001B4960" w:rsidRPr="00723ECD" w:rsidRDefault="001B4960" w:rsidP="00310049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8635"/>
        <w:gridCol w:w="1438"/>
        <w:gridCol w:w="1438"/>
        <w:gridCol w:w="1439"/>
      </w:tblGrid>
      <w:tr w:rsidR="00723ECD" w:rsidRPr="00723ECD" w14:paraId="6034BC6A" w14:textId="545C3928" w:rsidTr="000B6249">
        <w:tc>
          <w:tcPr>
            <w:tcW w:w="8635" w:type="dxa"/>
          </w:tcPr>
          <w:p w14:paraId="1E470D75" w14:textId="77777777" w:rsidR="005A12ED" w:rsidRPr="00723ECD" w:rsidRDefault="005A12ED" w:rsidP="005A12ED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4276BCC5" w14:textId="001E24C2" w:rsidR="00670735" w:rsidRPr="002F1971" w:rsidRDefault="00670735" w:rsidP="002F1971">
            <w:pPr>
              <w:rPr>
                <w:rFonts w:ascii="Arial" w:hAnsi="Arial" w:cs="Arial"/>
                <w:b/>
              </w:rPr>
            </w:pPr>
            <w:r w:rsidRPr="002F1971">
              <w:rPr>
                <w:rFonts w:ascii="Arial" w:hAnsi="Arial" w:cs="Arial"/>
                <w:b/>
              </w:rPr>
              <w:t xml:space="preserve">Pain Interference </w:t>
            </w:r>
            <w:r w:rsidR="002F1971" w:rsidRPr="002F1971">
              <w:rPr>
                <w:rFonts w:ascii="Arial" w:hAnsi="Arial" w:cs="Arial"/>
                <w:b/>
              </w:rPr>
              <w:t>Item Bank</w:t>
            </w:r>
            <w:r w:rsidRPr="002F197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438" w:type="dxa"/>
          </w:tcPr>
          <w:p w14:paraId="0B816E3C" w14:textId="25F51C83" w:rsidR="00670735" w:rsidRPr="00723ECD" w:rsidRDefault="00670735" w:rsidP="00670735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hildren (N=101)</w:t>
            </w:r>
          </w:p>
        </w:tc>
        <w:tc>
          <w:tcPr>
            <w:tcW w:w="1438" w:type="dxa"/>
          </w:tcPr>
          <w:p w14:paraId="6DA012A0" w14:textId="113F934A" w:rsidR="00670735" w:rsidRPr="00723ECD" w:rsidRDefault="00670735" w:rsidP="00670735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Parents (N=101)</w:t>
            </w:r>
          </w:p>
        </w:tc>
        <w:tc>
          <w:tcPr>
            <w:tcW w:w="1439" w:type="dxa"/>
          </w:tcPr>
          <w:p w14:paraId="71099503" w14:textId="1EE6A473" w:rsidR="00670735" w:rsidRPr="00723ECD" w:rsidRDefault="00670735" w:rsidP="00670735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linician (N=36)</w:t>
            </w:r>
          </w:p>
        </w:tc>
      </w:tr>
      <w:tr w:rsidR="00723ECD" w:rsidRPr="00723ECD" w14:paraId="74C2CEB5" w14:textId="17A679FF" w:rsidTr="000B6249">
        <w:tc>
          <w:tcPr>
            <w:tcW w:w="8635" w:type="dxa"/>
          </w:tcPr>
          <w:p w14:paraId="622D0918" w14:textId="6327AF94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angry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6051838" w14:textId="347DF007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%</w:t>
            </w:r>
          </w:p>
        </w:tc>
        <w:tc>
          <w:tcPr>
            <w:tcW w:w="1438" w:type="dxa"/>
          </w:tcPr>
          <w:p w14:paraId="1E71EC2B" w14:textId="322B0259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6%</w:t>
            </w:r>
          </w:p>
        </w:tc>
        <w:tc>
          <w:tcPr>
            <w:tcW w:w="1439" w:type="dxa"/>
          </w:tcPr>
          <w:p w14:paraId="68A2E04F" w14:textId="3705E7ED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4.3%</w:t>
            </w:r>
          </w:p>
        </w:tc>
      </w:tr>
      <w:tr w:rsidR="00723ECD" w:rsidRPr="00723ECD" w14:paraId="1DEA0F72" w14:textId="4B842B23" w:rsidTr="000B6249">
        <w:tc>
          <w:tcPr>
            <w:tcW w:w="8635" w:type="dxa"/>
          </w:tcPr>
          <w:p w14:paraId="7080F2A8" w14:textId="61D12DB2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doing schoolwork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CD14517" w14:textId="789F2F88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7.5%</w:t>
            </w:r>
          </w:p>
        </w:tc>
        <w:tc>
          <w:tcPr>
            <w:tcW w:w="1438" w:type="dxa"/>
          </w:tcPr>
          <w:p w14:paraId="64083603" w14:textId="0DEF7CB4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1.5%</w:t>
            </w:r>
          </w:p>
        </w:tc>
        <w:tc>
          <w:tcPr>
            <w:tcW w:w="1439" w:type="dxa"/>
          </w:tcPr>
          <w:p w14:paraId="2877C1E5" w14:textId="378FC874" w:rsidR="00670735" w:rsidRPr="00723ECD" w:rsidRDefault="005C4962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%</w:t>
            </w:r>
          </w:p>
        </w:tc>
      </w:tr>
      <w:tr w:rsidR="00723ECD" w:rsidRPr="00723ECD" w14:paraId="5AF3F239" w14:textId="1556426A" w:rsidTr="000B6249">
        <w:tc>
          <w:tcPr>
            <w:tcW w:w="8635" w:type="dxa"/>
          </w:tcPr>
          <w:p w14:paraId="375F37FF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sleeping when I had pain</w:t>
            </w:r>
          </w:p>
        </w:tc>
        <w:tc>
          <w:tcPr>
            <w:tcW w:w="1438" w:type="dxa"/>
          </w:tcPr>
          <w:p w14:paraId="29E0B24C" w14:textId="0E42DDC8" w:rsidR="00670735" w:rsidRPr="00723ECD" w:rsidRDefault="005A157A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9.4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094307B" w14:textId="252DB797" w:rsidR="00670735" w:rsidRPr="00723ECD" w:rsidRDefault="005A157A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1.4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93E9647" w14:textId="5EE457E5" w:rsidR="00670735" w:rsidRPr="00723ECD" w:rsidRDefault="005A157A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1.1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33F3C83" w14:textId="6117FD5B" w:rsidTr="000B6249">
        <w:tc>
          <w:tcPr>
            <w:tcW w:w="8635" w:type="dxa"/>
          </w:tcPr>
          <w:p w14:paraId="5BA06493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pay attention when I had pain</w:t>
            </w:r>
          </w:p>
        </w:tc>
        <w:tc>
          <w:tcPr>
            <w:tcW w:w="1438" w:type="dxa"/>
          </w:tcPr>
          <w:p w14:paraId="1EAD7A01" w14:textId="3642EDA4" w:rsidR="00670735" w:rsidRPr="00723ECD" w:rsidRDefault="005A157A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65C59D4" w14:textId="65E8EBBA" w:rsidR="00670735" w:rsidRPr="00723ECD" w:rsidRDefault="005A157A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05F648C" w14:textId="790CC820" w:rsidR="00670735" w:rsidRPr="00723ECD" w:rsidRDefault="005A157A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9.5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4B43FF2" w14:textId="16A13C8F" w:rsidTr="000B6249">
        <w:tc>
          <w:tcPr>
            <w:tcW w:w="8635" w:type="dxa"/>
          </w:tcPr>
          <w:p w14:paraId="1C0130A7" w14:textId="30D2EC78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run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7ECD66B" w14:textId="40A377F5" w:rsidR="00670735" w:rsidRPr="00723ECD" w:rsidRDefault="0038593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89E7D51" w14:textId="33A8308A" w:rsidR="00670735" w:rsidRPr="00723ECD" w:rsidRDefault="0038593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7.8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29CEA6E" w14:textId="7A666EF4" w:rsidR="00670735" w:rsidRPr="00723ECD" w:rsidRDefault="0038593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5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F0C532E" w14:textId="18DA4572" w:rsidTr="000B6249">
        <w:tc>
          <w:tcPr>
            <w:tcW w:w="8635" w:type="dxa"/>
          </w:tcPr>
          <w:p w14:paraId="4206197B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walk one block when I had pain</w:t>
            </w:r>
          </w:p>
        </w:tc>
        <w:tc>
          <w:tcPr>
            <w:tcW w:w="1438" w:type="dxa"/>
          </w:tcPr>
          <w:p w14:paraId="73DD99F7" w14:textId="5A3DC180" w:rsidR="00670735" w:rsidRPr="00723ECD" w:rsidRDefault="00CC147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F1F36A7" w14:textId="565ADC2C" w:rsidR="00670735" w:rsidRPr="00723ECD" w:rsidRDefault="00CC1470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9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8A6E4D5" w14:textId="46BB863E" w:rsidR="00670735" w:rsidRPr="00723ECD" w:rsidRDefault="00CC1470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9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A9AD42D" w14:textId="05A57E9F" w:rsidTr="000B6249">
        <w:tc>
          <w:tcPr>
            <w:tcW w:w="8635" w:type="dxa"/>
          </w:tcPr>
          <w:p w14:paraId="16E00134" w14:textId="26C6732A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to have fun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32E858E" w14:textId="0E3540FE" w:rsidR="00670735" w:rsidRPr="00723ECD" w:rsidRDefault="006E4FE5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4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0059EE9" w14:textId="76BD6D1B" w:rsidR="00670735" w:rsidRPr="00723ECD" w:rsidRDefault="006E4FE5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8F758ED" w14:textId="2319DF41" w:rsidR="00670735" w:rsidRPr="00723ECD" w:rsidRDefault="006E4FE5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5.1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4197A2D" w14:textId="041B5AA9" w:rsidTr="000B6249">
        <w:tc>
          <w:tcPr>
            <w:tcW w:w="8635" w:type="dxa"/>
          </w:tcPr>
          <w:p w14:paraId="10CA833D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to stay standing when I had pain</w:t>
            </w:r>
          </w:p>
        </w:tc>
        <w:tc>
          <w:tcPr>
            <w:tcW w:w="1438" w:type="dxa"/>
          </w:tcPr>
          <w:p w14:paraId="39CD3505" w14:textId="2C0AFC8F" w:rsidR="00670735" w:rsidRPr="00723ECD" w:rsidRDefault="009E5A3D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D8135A7" w14:textId="5C0F9EF1" w:rsidR="00670735" w:rsidRPr="00723ECD" w:rsidRDefault="009E5A3D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871C1B7" w14:textId="32967537" w:rsidR="00670735" w:rsidRPr="00723ECD" w:rsidRDefault="009E5A3D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5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5737505" w14:textId="2F21456D" w:rsidTr="000B6249">
        <w:tc>
          <w:tcPr>
            <w:tcW w:w="8635" w:type="dxa"/>
          </w:tcPr>
          <w:p w14:paraId="2070E0F9" w14:textId="263CD53F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urt a lot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1A489D9" w14:textId="3C87BAD6" w:rsidR="00670735" w:rsidRPr="00723ECD" w:rsidRDefault="004C04CE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2.5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F299BBF" w14:textId="5E516063" w:rsidR="00670735" w:rsidRPr="00723ECD" w:rsidRDefault="004C04CE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8.5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A712610" w14:textId="511B8616" w:rsidR="00670735" w:rsidRPr="00723ECD" w:rsidRDefault="004C04CE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4.1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F3CC599" w14:textId="51CE07E2" w:rsidTr="000B6249">
        <w:tc>
          <w:tcPr>
            <w:tcW w:w="8635" w:type="dxa"/>
          </w:tcPr>
          <w:p w14:paraId="595CFC02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urt all over my body</w:t>
            </w:r>
          </w:p>
        </w:tc>
        <w:tc>
          <w:tcPr>
            <w:tcW w:w="1438" w:type="dxa"/>
          </w:tcPr>
          <w:p w14:paraId="129C5BA2" w14:textId="3E17891F" w:rsidR="00670735" w:rsidRPr="00723ECD" w:rsidRDefault="00E95223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4223729" w14:textId="72EB91D3" w:rsidR="00670735" w:rsidRPr="00723ECD" w:rsidRDefault="00E95223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6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8113B4C" w14:textId="27F3E24B" w:rsidR="00670735" w:rsidRPr="00723ECD" w:rsidRDefault="00E95223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9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55DDDF3" w14:textId="781CB669" w:rsidTr="000B6249">
        <w:tc>
          <w:tcPr>
            <w:tcW w:w="8635" w:type="dxa"/>
          </w:tcPr>
          <w:p w14:paraId="39755580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missed school when I had pain</w:t>
            </w:r>
          </w:p>
        </w:tc>
        <w:tc>
          <w:tcPr>
            <w:tcW w:w="1438" w:type="dxa"/>
          </w:tcPr>
          <w:p w14:paraId="6440AAF1" w14:textId="27F43AE3" w:rsidR="00670735" w:rsidRPr="00723ECD" w:rsidRDefault="00F80A4E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9366144" w14:textId="24F94FF9" w:rsidR="00670735" w:rsidRPr="00723ECD" w:rsidRDefault="00F80A4E" w:rsidP="008C1FC8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1.5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08ED841" w14:textId="523D2B17" w:rsidR="00670735" w:rsidRPr="00723ECD" w:rsidRDefault="00F80A4E" w:rsidP="002E2D9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8.4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2F01DCE" w14:textId="030ADDB4" w:rsidTr="000B6249">
        <w:tc>
          <w:tcPr>
            <w:tcW w:w="8635" w:type="dxa"/>
          </w:tcPr>
          <w:p w14:paraId="5D1893EF" w14:textId="06CD9434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remember things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FBB92AB" w14:textId="5F83DB06" w:rsidR="00670735" w:rsidRPr="00723ECD" w:rsidRDefault="00DC019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0DAD3B0" w14:textId="0B7DB8BC" w:rsidR="00670735" w:rsidRPr="00723ECD" w:rsidRDefault="00DC019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2E7FCAF" w14:textId="0FAAF503" w:rsidR="00670735" w:rsidRPr="00723ECD" w:rsidRDefault="00DC0196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1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9C1EFA3" w14:textId="28D5B70D" w:rsidTr="000B6249">
        <w:tc>
          <w:tcPr>
            <w:tcW w:w="8635" w:type="dxa"/>
          </w:tcPr>
          <w:p w14:paraId="20B4237B" w14:textId="58DE7794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to get along with other people when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CBC1961" w14:textId="607656BC" w:rsidR="00670735" w:rsidRPr="00723ECD" w:rsidRDefault="003C3511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8D1A78B" w14:textId="7124BD64" w:rsidR="00670735" w:rsidRPr="00723ECD" w:rsidRDefault="003C3511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9DC476A" w14:textId="2C863DE5" w:rsidR="00670735" w:rsidRPr="00723ECD" w:rsidRDefault="003C3511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9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9766A43" w14:textId="02AC713F" w:rsidTr="000B6249">
        <w:tc>
          <w:tcPr>
            <w:tcW w:w="8635" w:type="dxa"/>
          </w:tcPr>
          <w:p w14:paraId="601324C4" w14:textId="114D2DB0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be away from home because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D7F9EE7" w14:textId="36EA572B" w:rsidR="00670735" w:rsidRPr="00723ECD" w:rsidRDefault="00264747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9D3A792" w14:textId="29828EE7" w:rsidR="00670735" w:rsidRPr="00723ECD" w:rsidRDefault="00264747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8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C813928" w14:textId="350150CF" w:rsidR="00670735" w:rsidRPr="00723ECD" w:rsidRDefault="00264747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0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C127ADF" w14:textId="747A8102" w:rsidTr="000B6249">
        <w:tc>
          <w:tcPr>
            <w:tcW w:w="8635" w:type="dxa"/>
          </w:tcPr>
          <w:p w14:paraId="2ED77E3B" w14:textId="5D0E8690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to have fun with friends because I was in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01B060B" w14:textId="571EE389" w:rsidR="00670735" w:rsidRPr="00723ECD" w:rsidRDefault="00FE386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031E24C" w14:textId="10B10B36" w:rsidR="00670735" w:rsidRPr="00723ECD" w:rsidRDefault="00FE386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2.7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AB41387" w14:textId="0E85EE24" w:rsidR="00670735" w:rsidRPr="00723ECD" w:rsidRDefault="00FE3860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6.8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AD0BB97" w14:textId="095DE7CE" w:rsidTr="000B6249">
        <w:tc>
          <w:tcPr>
            <w:tcW w:w="8635" w:type="dxa"/>
          </w:tcPr>
          <w:p w14:paraId="0C0083E6" w14:textId="0480D240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needed help walking when I was in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341F93E5" w14:textId="570BF395" w:rsidR="00670735" w:rsidRPr="00723ECD" w:rsidRDefault="00CC147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81AE49F" w14:textId="7307E18B" w:rsidR="00670735" w:rsidRPr="00723ECD" w:rsidRDefault="00CC147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292816E" w14:textId="430DA5DB" w:rsidR="00670735" w:rsidRPr="00723ECD" w:rsidRDefault="00CC1470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2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34D3A8F" w14:textId="797C509E" w:rsidTr="000B6249">
        <w:tc>
          <w:tcPr>
            <w:tcW w:w="8635" w:type="dxa"/>
          </w:tcPr>
          <w:p w14:paraId="04B949B4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lked carefully when I was in pain</w:t>
            </w:r>
          </w:p>
        </w:tc>
        <w:tc>
          <w:tcPr>
            <w:tcW w:w="1438" w:type="dxa"/>
          </w:tcPr>
          <w:p w14:paraId="654E69CB" w14:textId="008C7BCA" w:rsidR="00670735" w:rsidRPr="00723ECD" w:rsidRDefault="00F80A4E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5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3AB912A" w14:textId="106483EA" w:rsidR="00670735" w:rsidRPr="00723ECD" w:rsidRDefault="00F80A4E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5.8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12DC0C0" w14:textId="7DA0A709" w:rsidR="00670735" w:rsidRPr="00723ECD" w:rsidRDefault="00F80A4E" w:rsidP="006707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7.6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DCB957F" w14:textId="43484943" w:rsidTr="000B6249">
        <w:tc>
          <w:tcPr>
            <w:tcW w:w="8635" w:type="dxa"/>
          </w:tcPr>
          <w:p w14:paraId="54CC5451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so much pain I had to stop what I was doing</w:t>
            </w:r>
          </w:p>
        </w:tc>
        <w:tc>
          <w:tcPr>
            <w:tcW w:w="1438" w:type="dxa"/>
          </w:tcPr>
          <w:p w14:paraId="2B42ED43" w14:textId="2875B400" w:rsidR="00670735" w:rsidRPr="00723ECD" w:rsidRDefault="00E72685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5.4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0C99756" w14:textId="7B256991" w:rsidR="00670735" w:rsidRPr="00723ECD" w:rsidRDefault="00E72685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72F5C11" w14:textId="1734F45D" w:rsidR="00670735" w:rsidRPr="00723ECD" w:rsidRDefault="00E72685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5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D0BEDBF" w14:textId="7EEBD203" w:rsidTr="000B6249">
        <w:tc>
          <w:tcPr>
            <w:tcW w:w="8635" w:type="dxa"/>
          </w:tcPr>
          <w:p w14:paraId="4632FC75" w14:textId="77777777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My pain was so bad that I needed to take medicine to treat it</w:t>
            </w:r>
          </w:p>
        </w:tc>
        <w:tc>
          <w:tcPr>
            <w:tcW w:w="1438" w:type="dxa"/>
          </w:tcPr>
          <w:p w14:paraId="075DB1F4" w14:textId="46871FA5" w:rsidR="00670735" w:rsidRPr="00723ECD" w:rsidRDefault="0017070C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5.4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FAAA148" w14:textId="654FDD67" w:rsidR="00670735" w:rsidRPr="00723ECD" w:rsidRDefault="0017070C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8.4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7E4B520" w14:textId="658F636F" w:rsidR="00670735" w:rsidRPr="00723ECD" w:rsidRDefault="0017070C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5.7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C9E58D8" w14:textId="5C05662A" w:rsidTr="000B6249">
        <w:tc>
          <w:tcPr>
            <w:tcW w:w="8635" w:type="dxa"/>
          </w:tcPr>
          <w:p w14:paraId="3DAC78AD" w14:textId="17BB38DA" w:rsidR="00670735" w:rsidRPr="00723ECD" w:rsidRDefault="00670735" w:rsidP="00863305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to do things with my family because I had pain</w:t>
            </w:r>
            <w:r w:rsidR="004B5007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F3D9E37" w14:textId="48D5D266" w:rsidR="00670735" w:rsidRPr="00723ECD" w:rsidRDefault="004C4E9E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71799A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39B0FD3" w14:textId="43EDB0D4" w:rsidR="00670735" w:rsidRPr="00723ECD" w:rsidRDefault="004C4E9E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</w:t>
            </w:r>
            <w:r w:rsidR="00A96AB3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62D356B" w14:textId="48E67663" w:rsidR="00670735" w:rsidRPr="00723ECD" w:rsidRDefault="004C4E9E" w:rsidP="00F9358C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2</w:t>
            </w:r>
            <w:r w:rsidR="00E777A2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5F09197" w14:textId="1F6733BF" w:rsidTr="000B6249">
        <w:tc>
          <w:tcPr>
            <w:tcW w:w="8635" w:type="dxa"/>
          </w:tcPr>
          <w:p w14:paraId="32771AAC" w14:textId="77777777" w:rsidR="005A12ED" w:rsidRPr="00723ECD" w:rsidRDefault="005A12ED" w:rsidP="005A12ED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01C321B3" w14:textId="0ED0A409" w:rsidR="00670735" w:rsidRPr="002F1971" w:rsidRDefault="00670735" w:rsidP="002F1971">
            <w:pPr>
              <w:rPr>
                <w:rFonts w:ascii="Arial" w:hAnsi="Arial" w:cs="Arial"/>
                <w:b/>
              </w:rPr>
            </w:pPr>
            <w:r w:rsidRPr="002F1971">
              <w:rPr>
                <w:rFonts w:ascii="Arial" w:hAnsi="Arial" w:cs="Arial"/>
                <w:b/>
              </w:rPr>
              <w:t xml:space="preserve">Fatigue </w:t>
            </w:r>
            <w:r w:rsidR="002F1971">
              <w:rPr>
                <w:rFonts w:ascii="Arial" w:hAnsi="Arial" w:cs="Arial"/>
                <w:b/>
              </w:rPr>
              <w:t>Item Bank</w:t>
            </w:r>
          </w:p>
        </w:tc>
        <w:tc>
          <w:tcPr>
            <w:tcW w:w="1438" w:type="dxa"/>
          </w:tcPr>
          <w:p w14:paraId="2D4BF02C" w14:textId="596E153C" w:rsidR="00670735" w:rsidRPr="00723ECD" w:rsidRDefault="00670735" w:rsidP="00E3501A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hildren (N=101)</w:t>
            </w:r>
          </w:p>
        </w:tc>
        <w:tc>
          <w:tcPr>
            <w:tcW w:w="1438" w:type="dxa"/>
          </w:tcPr>
          <w:p w14:paraId="662AD873" w14:textId="01C81F1A" w:rsidR="00670735" w:rsidRPr="00723ECD" w:rsidRDefault="00670735" w:rsidP="00E3501A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Parents (N=101)</w:t>
            </w:r>
          </w:p>
        </w:tc>
        <w:tc>
          <w:tcPr>
            <w:tcW w:w="1439" w:type="dxa"/>
          </w:tcPr>
          <w:p w14:paraId="5538F31D" w14:textId="755DC6F0" w:rsidR="00670735" w:rsidRPr="00723ECD" w:rsidRDefault="00670735" w:rsidP="00E3501A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linician (N=36)</w:t>
            </w:r>
          </w:p>
        </w:tc>
      </w:tr>
      <w:tr w:rsidR="00723ECD" w:rsidRPr="00723ECD" w14:paraId="5EB6E49B" w14:textId="04D37961" w:rsidTr="000B6249">
        <w:tc>
          <w:tcPr>
            <w:tcW w:w="8635" w:type="dxa"/>
          </w:tcPr>
          <w:p w14:paraId="690E2539" w14:textId="2A0FBDD9" w:rsidR="00E97DC1" w:rsidRPr="00723ECD" w:rsidRDefault="00E97DC1" w:rsidP="00E97DC1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got tired easily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5590740" w14:textId="289F6D81" w:rsidR="00E97DC1" w:rsidRPr="00723ECD" w:rsidRDefault="0041244A" w:rsidP="00E97DC1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2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F961DAF" w14:textId="44674591" w:rsidR="00E97DC1" w:rsidRPr="00723ECD" w:rsidRDefault="0041244A" w:rsidP="00E97DC1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2.6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FE4298C" w14:textId="10499AC7" w:rsidR="00E97DC1" w:rsidRPr="00723ECD" w:rsidRDefault="0041244A" w:rsidP="00E97DC1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3C7B7D1" w14:textId="2F1AB940" w:rsidTr="000B6249">
        <w:tc>
          <w:tcPr>
            <w:tcW w:w="8635" w:type="dxa"/>
          </w:tcPr>
          <w:p w14:paraId="296CF38A" w14:textId="38F2FA7C" w:rsidR="00E97DC1" w:rsidRPr="00723ECD" w:rsidRDefault="00E97DC1" w:rsidP="00E97DC1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t was hard for me to get out of bed in the morning because I was too tired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6F5F640" w14:textId="0948E549" w:rsidR="00E97DC1" w:rsidRPr="00723ECD" w:rsidRDefault="004458ED" w:rsidP="00CB2F8D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5.</w:t>
            </w:r>
            <w:r w:rsidR="00CB2F8D" w:rsidRPr="00723ECD">
              <w:rPr>
                <w:rFonts w:ascii="Arial" w:hAnsi="Arial" w:cs="Arial"/>
              </w:rPr>
              <w:t>1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E935920" w14:textId="48E4A4EA" w:rsidR="00E97DC1" w:rsidRPr="00723ECD" w:rsidRDefault="004458ED" w:rsidP="00E97DC1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6.6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F419A7A" w14:textId="72C36E2D" w:rsidR="00E97DC1" w:rsidRPr="00723ECD" w:rsidRDefault="004458ED" w:rsidP="00E97DC1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2.1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F4D132A" w14:textId="02D00614" w:rsidTr="000B6249">
        <w:tc>
          <w:tcPr>
            <w:tcW w:w="8635" w:type="dxa"/>
          </w:tcPr>
          <w:p w14:paraId="2FE3C018" w14:textId="77777777" w:rsidR="00A719A9" w:rsidRPr="00723ECD" w:rsidRDefault="00A719A9" w:rsidP="00A719A9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too tired to spend time with my friends</w:t>
            </w:r>
          </w:p>
        </w:tc>
        <w:tc>
          <w:tcPr>
            <w:tcW w:w="1438" w:type="dxa"/>
          </w:tcPr>
          <w:p w14:paraId="408E01F3" w14:textId="30425668" w:rsidR="00A719A9" w:rsidRPr="00723ECD" w:rsidRDefault="00A719A9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6%</w:t>
            </w:r>
          </w:p>
        </w:tc>
        <w:tc>
          <w:tcPr>
            <w:tcW w:w="1438" w:type="dxa"/>
          </w:tcPr>
          <w:p w14:paraId="00EFB2F5" w14:textId="7BF9B303" w:rsidR="00A719A9" w:rsidRPr="00723ECD" w:rsidRDefault="00A719A9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%</w:t>
            </w:r>
          </w:p>
        </w:tc>
        <w:tc>
          <w:tcPr>
            <w:tcW w:w="1439" w:type="dxa"/>
          </w:tcPr>
          <w:p w14:paraId="0185D2E2" w14:textId="35557520" w:rsidR="00A719A9" w:rsidRPr="00723ECD" w:rsidRDefault="00A719A9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5%</w:t>
            </w:r>
          </w:p>
        </w:tc>
      </w:tr>
      <w:tr w:rsidR="00723ECD" w:rsidRPr="00723ECD" w14:paraId="1E3681F7" w14:textId="05F7E2A0" w:rsidTr="000B6249">
        <w:tc>
          <w:tcPr>
            <w:tcW w:w="8635" w:type="dxa"/>
          </w:tcPr>
          <w:p w14:paraId="5AE4FFCF" w14:textId="5C8039EB" w:rsidR="00A719A9" w:rsidRPr="00723ECD" w:rsidRDefault="00A719A9" w:rsidP="00A719A9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more tired than usual when I woke up in the morning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E4B501B" w14:textId="26F365D8" w:rsidR="00A719A9" w:rsidRPr="00723ECD" w:rsidRDefault="001F5A5F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6.3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2B08141" w14:textId="06978BAA" w:rsidR="00A719A9" w:rsidRPr="00723ECD" w:rsidRDefault="001F5A5F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1BDD948" w14:textId="4E66A2CB" w:rsidR="00A719A9" w:rsidRPr="00723ECD" w:rsidRDefault="001F5A5F" w:rsidP="00A719A9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3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5D19ED6" w14:textId="3B45589C" w:rsidTr="000B6249">
        <w:tc>
          <w:tcPr>
            <w:tcW w:w="8635" w:type="dxa"/>
          </w:tcPr>
          <w:p w14:paraId="2C24AB6F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tired</w:t>
            </w:r>
          </w:p>
        </w:tc>
        <w:tc>
          <w:tcPr>
            <w:tcW w:w="1438" w:type="dxa"/>
          </w:tcPr>
          <w:p w14:paraId="6DD32B0C" w14:textId="6296C68A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2.0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5E47B0E" w14:textId="7ED5A663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E652035" w14:textId="528015B2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0.5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8C5A77E" w14:textId="389184DE" w:rsidTr="000B6249">
        <w:tc>
          <w:tcPr>
            <w:tcW w:w="8635" w:type="dxa"/>
          </w:tcPr>
          <w:p w14:paraId="25C74598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needed to sleep during the day</w:t>
            </w:r>
          </w:p>
        </w:tc>
        <w:tc>
          <w:tcPr>
            <w:tcW w:w="1438" w:type="dxa"/>
          </w:tcPr>
          <w:p w14:paraId="536B3DB4" w14:textId="55C83F1C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2%</w:t>
            </w:r>
          </w:p>
        </w:tc>
        <w:tc>
          <w:tcPr>
            <w:tcW w:w="1438" w:type="dxa"/>
          </w:tcPr>
          <w:p w14:paraId="7BEBD0B2" w14:textId="7E29FFF1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6%</w:t>
            </w:r>
          </w:p>
        </w:tc>
        <w:tc>
          <w:tcPr>
            <w:tcW w:w="1439" w:type="dxa"/>
          </w:tcPr>
          <w:p w14:paraId="41A31CFA" w14:textId="72784587" w:rsidR="0019505B" w:rsidRPr="00723ECD" w:rsidRDefault="0019505B" w:rsidP="0034408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1.</w:t>
            </w:r>
            <w:r w:rsidR="0034408B" w:rsidRPr="00723ECD">
              <w:rPr>
                <w:rFonts w:ascii="Arial" w:hAnsi="Arial" w:cs="Arial"/>
              </w:rPr>
              <w:t>1</w:t>
            </w:r>
            <w:r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4EB1B11" w14:textId="299B84FA" w:rsidTr="000B6249">
        <w:tc>
          <w:tcPr>
            <w:tcW w:w="8635" w:type="dxa"/>
          </w:tcPr>
          <w:p w14:paraId="01B76D5C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lastRenderedPageBreak/>
              <w:t>I was too tired to enjoy the things I like to do</w:t>
            </w:r>
          </w:p>
        </w:tc>
        <w:tc>
          <w:tcPr>
            <w:tcW w:w="1438" w:type="dxa"/>
          </w:tcPr>
          <w:p w14:paraId="1160067F" w14:textId="696664D4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2%</w:t>
            </w:r>
          </w:p>
        </w:tc>
        <w:tc>
          <w:tcPr>
            <w:tcW w:w="1438" w:type="dxa"/>
          </w:tcPr>
          <w:p w14:paraId="7262908C" w14:textId="183710D4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%</w:t>
            </w:r>
          </w:p>
        </w:tc>
        <w:tc>
          <w:tcPr>
            <w:tcW w:w="1439" w:type="dxa"/>
          </w:tcPr>
          <w:p w14:paraId="4E4942B6" w14:textId="138D5981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7.9%</w:t>
            </w:r>
          </w:p>
        </w:tc>
      </w:tr>
      <w:tr w:rsidR="00723ECD" w:rsidRPr="00723ECD" w14:paraId="3F282DEB" w14:textId="6B911C6D" w:rsidTr="000B6249">
        <w:tc>
          <w:tcPr>
            <w:tcW w:w="8635" w:type="dxa"/>
          </w:tcPr>
          <w:p w14:paraId="7A7A414D" w14:textId="3E3AC22A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watch television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D62A7AB" w14:textId="4D4B8961" w:rsidR="0019505B" w:rsidRPr="00723ECD" w:rsidRDefault="00E5219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19981D0" w14:textId="655D158E" w:rsidR="0019505B" w:rsidRPr="00723ECD" w:rsidRDefault="00E5219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8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8FC7969" w14:textId="16CD203D" w:rsidR="0019505B" w:rsidRPr="00723ECD" w:rsidRDefault="00E5219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5.8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19EA23C" w14:textId="48CA75B4" w:rsidTr="000B6249">
        <w:tc>
          <w:tcPr>
            <w:tcW w:w="8635" w:type="dxa"/>
          </w:tcPr>
          <w:p w14:paraId="03766F76" w14:textId="6F379E45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eat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3AA0540E" w14:textId="65E221A2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5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1B63EFC" w14:textId="3F10D083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A125BF3" w14:textId="565A7E14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3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3D76CEC" w14:textId="4D5E3FC9" w:rsidTr="000B6249">
        <w:tc>
          <w:tcPr>
            <w:tcW w:w="8635" w:type="dxa"/>
          </w:tcPr>
          <w:p w14:paraId="6DC2C39E" w14:textId="43BFB52D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take a bath or shower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37B8678F" w14:textId="2F312410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6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99D311C" w14:textId="031C08F6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9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3C1D8F0" w14:textId="68A3AEC3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4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8EF8636" w14:textId="2EAC3DA4" w:rsidTr="000B6249">
        <w:tc>
          <w:tcPr>
            <w:tcW w:w="8635" w:type="dxa"/>
          </w:tcPr>
          <w:p w14:paraId="5A7A828F" w14:textId="2C965FC8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do things outside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6ACC735" w14:textId="0B4135FC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5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7618BFC" w14:textId="659070E6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0C576E0" w14:textId="6A746573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1.1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EA3FE05" w14:textId="526E2EFD" w:rsidTr="000B6249">
        <w:tc>
          <w:tcPr>
            <w:tcW w:w="8635" w:type="dxa"/>
          </w:tcPr>
          <w:p w14:paraId="07FC8C6E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so tired it was hard for me to pay attention</w:t>
            </w:r>
          </w:p>
        </w:tc>
        <w:tc>
          <w:tcPr>
            <w:tcW w:w="1438" w:type="dxa"/>
          </w:tcPr>
          <w:p w14:paraId="0B791DBC" w14:textId="5FC0B28D" w:rsidR="0019505B" w:rsidRPr="00723ECD" w:rsidRDefault="0041244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3.9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124D49E" w14:textId="714815D9" w:rsidR="0019505B" w:rsidRPr="00723ECD" w:rsidRDefault="0041244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80D81EA" w14:textId="0E64DB3A" w:rsidR="0019505B" w:rsidRPr="00723ECD" w:rsidRDefault="0041244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7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E672D74" w14:textId="693DDE53" w:rsidTr="000B6249">
        <w:tc>
          <w:tcPr>
            <w:tcW w:w="8635" w:type="dxa"/>
          </w:tcPr>
          <w:p w14:paraId="74551081" w14:textId="1FE54CBB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so tired it was hard for me to focus on my work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7FA987C" w14:textId="7E8EB94A" w:rsidR="0019505B" w:rsidRPr="00723ECD" w:rsidRDefault="001F5A5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1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2443DD4" w14:textId="757B250F" w:rsidR="0019505B" w:rsidRPr="00723ECD" w:rsidRDefault="001F5A5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586FAB6" w14:textId="4E3AE981" w:rsidR="0019505B" w:rsidRPr="00723ECD" w:rsidRDefault="001F5A5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3</w:t>
            </w:r>
            <w:r w:rsidR="00874527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6AE67EB" w14:textId="264CC274" w:rsidTr="000B6249">
        <w:tc>
          <w:tcPr>
            <w:tcW w:w="8635" w:type="dxa"/>
          </w:tcPr>
          <w:p w14:paraId="5747C070" w14:textId="3ABD69F1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Being tired made it hard for me to play or go out with my friends as much as I’d like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C0439DD" w14:textId="2E9C869C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4%</w:t>
            </w:r>
          </w:p>
        </w:tc>
        <w:tc>
          <w:tcPr>
            <w:tcW w:w="1438" w:type="dxa"/>
          </w:tcPr>
          <w:p w14:paraId="75B04B83" w14:textId="45E4CE23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7%</w:t>
            </w:r>
          </w:p>
        </w:tc>
        <w:tc>
          <w:tcPr>
            <w:tcW w:w="1439" w:type="dxa"/>
          </w:tcPr>
          <w:p w14:paraId="69CCA7AB" w14:textId="75C4E8C8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2.1%</w:t>
            </w:r>
          </w:p>
        </w:tc>
      </w:tr>
      <w:tr w:rsidR="00723ECD" w:rsidRPr="00723ECD" w14:paraId="6D045C25" w14:textId="6B49288E" w:rsidTr="000B6249">
        <w:tc>
          <w:tcPr>
            <w:tcW w:w="8635" w:type="dxa"/>
          </w:tcPr>
          <w:p w14:paraId="1BD59D68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weak</w:t>
            </w:r>
          </w:p>
        </w:tc>
        <w:tc>
          <w:tcPr>
            <w:tcW w:w="1438" w:type="dxa"/>
          </w:tcPr>
          <w:p w14:paraId="322E33F8" w14:textId="08A8D485" w:rsidR="0019505B" w:rsidRPr="00723ECD" w:rsidRDefault="0041244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2.9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02EAF15" w14:textId="7EF6B0F1" w:rsidR="0019505B" w:rsidRPr="00723ECD" w:rsidRDefault="00301535" w:rsidP="00301535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%</w:t>
            </w:r>
          </w:p>
        </w:tc>
        <w:tc>
          <w:tcPr>
            <w:tcW w:w="1439" w:type="dxa"/>
          </w:tcPr>
          <w:p w14:paraId="70A5BCD4" w14:textId="6BE9E3D0" w:rsidR="0019505B" w:rsidRPr="00723ECD" w:rsidRDefault="0041244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4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480766A" w14:textId="214A0AED" w:rsidTr="000B6249">
        <w:tc>
          <w:tcPr>
            <w:tcW w:w="8635" w:type="dxa"/>
          </w:tcPr>
          <w:p w14:paraId="5B4FEE93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Being tired kept me from having fun</w:t>
            </w:r>
          </w:p>
        </w:tc>
        <w:tc>
          <w:tcPr>
            <w:tcW w:w="1438" w:type="dxa"/>
          </w:tcPr>
          <w:p w14:paraId="780B40DF" w14:textId="06D5834C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4.3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B5E05E1" w14:textId="20862B87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7.8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091EDF5" w14:textId="0CA6ECF1" w:rsidR="0019505B" w:rsidRPr="00723ECD" w:rsidRDefault="000D3E3C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6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EAFE512" w14:textId="69628AE5" w:rsidTr="000B6249">
        <w:tc>
          <w:tcPr>
            <w:tcW w:w="8635" w:type="dxa"/>
          </w:tcPr>
          <w:p w14:paraId="6F4B8165" w14:textId="0F960B62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starting things because I was too tired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DCC7006" w14:textId="481AC144" w:rsidR="0019505B" w:rsidRPr="00723ECD" w:rsidRDefault="004458E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4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6D17108" w14:textId="56409C81" w:rsidR="0019505B" w:rsidRPr="00723ECD" w:rsidRDefault="004458E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4776A8E" w14:textId="7ADC84A2" w:rsidR="0019505B" w:rsidRPr="00723ECD" w:rsidRDefault="004458E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7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C5653B0" w14:textId="743F8A9F" w:rsidTr="000B6249">
        <w:tc>
          <w:tcPr>
            <w:tcW w:w="8635" w:type="dxa"/>
          </w:tcPr>
          <w:p w14:paraId="7CF3B43C" w14:textId="0A3F775C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finishing things because I was too tired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967D389" w14:textId="4575328E" w:rsidR="0019505B" w:rsidRPr="00723ECD" w:rsidRDefault="005926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2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EF6058A" w14:textId="07C0DF20" w:rsidR="0019505B" w:rsidRPr="00723ECD" w:rsidRDefault="005926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7.6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4B5E914" w14:textId="78D925B2" w:rsidR="0019505B" w:rsidRPr="00723ECD" w:rsidRDefault="005926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2.1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3787DC2" w14:textId="11BB6CB9" w:rsidTr="000B6249">
        <w:tc>
          <w:tcPr>
            <w:tcW w:w="8635" w:type="dxa"/>
          </w:tcPr>
          <w:p w14:paraId="06D56460" w14:textId="3FD2C636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go up and down a lot of sta</w:t>
            </w:r>
            <w:r w:rsidR="002B7911" w:rsidRPr="00723ECD">
              <w:rPr>
                <w:rFonts w:ascii="Arial" w:hAnsi="Arial" w:cs="Arial"/>
              </w:rPr>
              <w:t>i</w:t>
            </w:r>
            <w:r w:rsidRPr="00723ECD">
              <w:rPr>
                <w:rFonts w:ascii="Arial" w:hAnsi="Arial" w:cs="Arial"/>
              </w:rPr>
              <w:t>rs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42F153A" w14:textId="3C215E28" w:rsidR="0019505B" w:rsidRPr="00723ECD" w:rsidRDefault="004D7A24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7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F7B3537" w14:textId="080E906F" w:rsidR="0019505B" w:rsidRPr="00723ECD" w:rsidRDefault="004D7A24" w:rsidP="000336A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4.</w:t>
            </w:r>
            <w:r w:rsidR="000336AB" w:rsidRPr="00723ECD">
              <w:rPr>
                <w:rFonts w:ascii="Arial" w:hAnsi="Arial" w:cs="Arial"/>
              </w:rPr>
              <w:t>8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E46C17C" w14:textId="3D881EC4" w:rsidR="0019505B" w:rsidRPr="00723ECD" w:rsidRDefault="004D7A24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4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247A138" w14:textId="5B798870" w:rsidTr="000B6249">
        <w:tc>
          <w:tcPr>
            <w:tcW w:w="8635" w:type="dxa"/>
          </w:tcPr>
          <w:p w14:paraId="007D4EE0" w14:textId="140ACB8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go out with my family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BE030D8" w14:textId="210AF902" w:rsidR="0019505B" w:rsidRPr="00723ECD" w:rsidRDefault="0019505B" w:rsidP="00D74686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</w:t>
            </w:r>
            <w:r w:rsidR="00D74686" w:rsidRPr="00723ECD">
              <w:rPr>
                <w:rFonts w:ascii="Arial" w:hAnsi="Arial" w:cs="Arial"/>
              </w:rPr>
              <w:t>5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EAF8459" w14:textId="683D8FC0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5.8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0741B16" w14:textId="2A111DD8" w:rsidR="0019505B" w:rsidRPr="00723ECD" w:rsidRDefault="0019505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4.2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5674835" w14:textId="613FF222" w:rsidTr="000B6249">
        <w:tc>
          <w:tcPr>
            <w:tcW w:w="8635" w:type="dxa"/>
          </w:tcPr>
          <w:p w14:paraId="7100C3DF" w14:textId="7D2EBF93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read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3327F93" w14:textId="38BEA71F" w:rsidR="0019505B" w:rsidRPr="00723ECD" w:rsidRDefault="00AA005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7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B75C624" w14:textId="1CC09D15" w:rsidR="0019505B" w:rsidRPr="00723ECD" w:rsidRDefault="00AA005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1.9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D38E5B4" w14:textId="6DB2BCBC" w:rsidR="0019505B" w:rsidRPr="00723ECD" w:rsidRDefault="00AA005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3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FD71C2D" w14:textId="3AD1250D" w:rsidTr="000B6249">
        <w:tc>
          <w:tcPr>
            <w:tcW w:w="8635" w:type="dxa"/>
          </w:tcPr>
          <w:p w14:paraId="2649FF62" w14:textId="057859D3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Being tired made it hard for me to keep up with my schoolwork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0B2FA24" w14:textId="051E2F6D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0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AAF40FE" w14:textId="2456EA6C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2.6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487248A" w14:textId="7CFF6D42" w:rsidR="0019505B" w:rsidRPr="00723ECD" w:rsidRDefault="00AA6FA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2.6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5351C65" w14:textId="4F917A2E" w:rsidTr="000B6249">
        <w:tc>
          <w:tcPr>
            <w:tcW w:w="8635" w:type="dxa"/>
          </w:tcPr>
          <w:p w14:paraId="7A60F8C8" w14:textId="751AAB05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too tired to do sports or exercise</w:t>
            </w:r>
            <w:r w:rsidR="00776E0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4CD61B9" w14:textId="720E0FEF" w:rsidR="0019505B" w:rsidRPr="00723ECD" w:rsidRDefault="00E5219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5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33EF406" w14:textId="356C0920" w:rsidR="0019505B" w:rsidRPr="00723ECD" w:rsidRDefault="00E5219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7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B090B75" w14:textId="0F8A5BA3" w:rsidR="0019505B" w:rsidRPr="00723ECD" w:rsidRDefault="00F162B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9</w:t>
            </w:r>
            <w:r w:rsidR="00323305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073C8B7" w14:textId="45094BB0" w:rsidTr="000B6249">
        <w:tc>
          <w:tcPr>
            <w:tcW w:w="8635" w:type="dxa"/>
          </w:tcPr>
          <w:p w14:paraId="381255EC" w14:textId="77777777" w:rsidR="0019505B" w:rsidRPr="00723ECD" w:rsidRDefault="0019505B" w:rsidP="0019505B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118F45C1" w14:textId="345BB213" w:rsidR="0019505B" w:rsidRPr="002F1971" w:rsidRDefault="0019505B" w:rsidP="002F1971">
            <w:pPr>
              <w:rPr>
                <w:rFonts w:ascii="Arial" w:hAnsi="Arial" w:cs="Arial"/>
                <w:b/>
              </w:rPr>
            </w:pPr>
            <w:r w:rsidRPr="002F1971">
              <w:rPr>
                <w:rFonts w:ascii="Arial" w:hAnsi="Arial" w:cs="Arial"/>
                <w:b/>
              </w:rPr>
              <w:t xml:space="preserve">Psychological Stress </w:t>
            </w:r>
            <w:r w:rsidR="002F1971">
              <w:rPr>
                <w:rFonts w:ascii="Arial" w:hAnsi="Arial" w:cs="Arial"/>
                <w:b/>
              </w:rPr>
              <w:t>Item Bank</w:t>
            </w:r>
          </w:p>
        </w:tc>
        <w:tc>
          <w:tcPr>
            <w:tcW w:w="1438" w:type="dxa"/>
          </w:tcPr>
          <w:p w14:paraId="258D163D" w14:textId="5F29B66A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hildren (N=101)</w:t>
            </w:r>
          </w:p>
        </w:tc>
        <w:tc>
          <w:tcPr>
            <w:tcW w:w="1438" w:type="dxa"/>
          </w:tcPr>
          <w:p w14:paraId="5B8B4C15" w14:textId="5E47F997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Parents (N=101)</w:t>
            </w:r>
          </w:p>
        </w:tc>
        <w:tc>
          <w:tcPr>
            <w:tcW w:w="1439" w:type="dxa"/>
          </w:tcPr>
          <w:p w14:paraId="10A98405" w14:textId="0A3F0414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linician (N=36)</w:t>
            </w:r>
          </w:p>
        </w:tc>
      </w:tr>
      <w:tr w:rsidR="00723ECD" w:rsidRPr="00723ECD" w14:paraId="4243DF3A" w14:textId="523A6891" w:rsidTr="000B6249">
        <w:tc>
          <w:tcPr>
            <w:tcW w:w="8635" w:type="dxa"/>
          </w:tcPr>
          <w:p w14:paraId="34E7F8E3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oncerned about what was going on in my life</w:t>
            </w:r>
          </w:p>
        </w:tc>
        <w:tc>
          <w:tcPr>
            <w:tcW w:w="1438" w:type="dxa"/>
          </w:tcPr>
          <w:p w14:paraId="404A5125" w14:textId="5F1C6134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7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DF21D5B" w14:textId="3B57BF3E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5CA57B9" w14:textId="7CE0263D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2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7831FCB" w14:textId="5E940DE6" w:rsidTr="000B6249">
        <w:tc>
          <w:tcPr>
            <w:tcW w:w="8635" w:type="dxa"/>
          </w:tcPr>
          <w:p w14:paraId="40D787D7" w14:textId="0E912219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stressed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16F76E5" w14:textId="5ECA004D" w:rsidR="0019505B" w:rsidRPr="00723ECD" w:rsidRDefault="00E4492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7.4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986E567" w14:textId="30507DB3" w:rsidR="0019505B" w:rsidRPr="00723ECD" w:rsidRDefault="00E4492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8.4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0E62B82" w14:textId="3E27FD87" w:rsidR="0019505B" w:rsidRPr="00723ECD" w:rsidRDefault="00E4492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3.0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926A8BA" w14:textId="49201D33" w:rsidTr="000B6249">
        <w:tc>
          <w:tcPr>
            <w:tcW w:w="8635" w:type="dxa"/>
          </w:tcPr>
          <w:p w14:paraId="6C677CAB" w14:textId="38AFF081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Small things upset me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6F0FC0E" w14:textId="067A5FD8" w:rsidR="0019505B" w:rsidRPr="00723ECD" w:rsidRDefault="00D629C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1.4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82A79BC" w14:textId="1AF2FD25" w:rsidR="0019505B" w:rsidRPr="00723ECD" w:rsidRDefault="00D629C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6.4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00D1AD8" w14:textId="1F35F831" w:rsidR="0019505B" w:rsidRPr="00723ECD" w:rsidRDefault="00D629C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6.8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6272629" w14:textId="41CBD132" w:rsidTr="000B6249">
        <w:tc>
          <w:tcPr>
            <w:tcW w:w="8635" w:type="dxa"/>
          </w:tcPr>
          <w:p w14:paraId="3B23C41B" w14:textId="60D6EB73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Everything bothered me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CEB0C4E" w14:textId="1FBB9B17" w:rsidR="0019505B" w:rsidRPr="00723ECD" w:rsidRDefault="003268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5.5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07646D2" w14:textId="76E621FF" w:rsidR="0019505B" w:rsidRPr="00723ECD" w:rsidRDefault="003268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3254767" w14:textId="747F2299" w:rsidR="0019505B" w:rsidRPr="00723ECD" w:rsidRDefault="003268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5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94051F4" w14:textId="083104E7" w:rsidTr="000B6249">
        <w:tc>
          <w:tcPr>
            <w:tcW w:w="8635" w:type="dxa"/>
          </w:tcPr>
          <w:p w14:paraId="06EFD162" w14:textId="1352E621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under pressure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B20D8A6" w14:textId="7B398EFA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4.5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1D21DFD" w14:textId="75B31E42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B95B429" w14:textId="4C5F4DA1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2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C3E87D8" w14:textId="192D631C" w:rsidTr="000B6249">
        <w:tc>
          <w:tcPr>
            <w:tcW w:w="8635" w:type="dxa"/>
          </w:tcPr>
          <w:p w14:paraId="7394BDB4" w14:textId="6E532A18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that my problems kept piling up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3F916D14" w14:textId="6A2F13EA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5.6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2AF78CD" w14:textId="739CB618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7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D3FF752" w14:textId="7F31F1AD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4.1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04882FE" w14:textId="19FFEFF0" w:rsidTr="000B6249">
        <w:tc>
          <w:tcPr>
            <w:tcW w:w="8635" w:type="dxa"/>
          </w:tcPr>
          <w:p w14:paraId="75EE4135" w14:textId="0782DE12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overwhelmed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448A0A0" w14:textId="2B1BE508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9.3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ED9A90C" w14:textId="5E02BB1E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1.3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AA49A70" w14:textId="3A117209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5.7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A343E36" w14:textId="67C582C4" w:rsidTr="000B6249">
        <w:tc>
          <w:tcPr>
            <w:tcW w:w="8635" w:type="dxa"/>
          </w:tcPr>
          <w:p w14:paraId="08D6241E" w14:textId="428E1C0D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orgot things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BBC28E0" w14:textId="682E2265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8.5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EC3A90B" w14:textId="29D1463E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F368F5E" w14:textId="4A50843B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2.4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E79982A" w14:textId="0B26CDC9" w:rsidTr="000B6249">
        <w:tc>
          <w:tcPr>
            <w:tcW w:w="8635" w:type="dxa"/>
          </w:tcPr>
          <w:p w14:paraId="614350A4" w14:textId="3013749E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like my thinking was slower than usual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5C1460A" w14:textId="4CEA6943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80EBEA7" w14:textId="5C8071EB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8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AB15A2E" w14:textId="0DEDB7C9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2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6D6AFEE" w14:textId="30DD7F76" w:rsidTr="000B6249">
        <w:tc>
          <w:tcPr>
            <w:tcW w:w="8635" w:type="dxa"/>
          </w:tcPr>
          <w:p w14:paraId="49CF7560" w14:textId="756DA311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unable to remember answers, even for questions I knew the answers to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46B8B7D" w14:textId="57D510BF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3.6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4C15881" w14:textId="469F2374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6.5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C6FA929" w14:textId="73B04028" w:rsidR="0019505B" w:rsidRPr="00723ECD" w:rsidRDefault="00C85BB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A6C80AD" w14:textId="22B954D3" w:rsidTr="000B6249">
        <w:tc>
          <w:tcPr>
            <w:tcW w:w="8635" w:type="dxa"/>
          </w:tcPr>
          <w:p w14:paraId="6527FEF2" w14:textId="0A15C2EF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so upset that I could not remember what happened or what I did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C5D234D" w14:textId="23F04E53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870BE40" w14:textId="6220063C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5.6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AF7EEB5" w14:textId="4B9A29D4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2BF0635" w14:textId="548D573E" w:rsidTr="000B6249">
        <w:tc>
          <w:tcPr>
            <w:tcW w:w="8635" w:type="dxa"/>
          </w:tcPr>
          <w:p w14:paraId="3F9142DE" w14:textId="7FE3F2C2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concentrating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4B4A620" w14:textId="54F97EF2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8.5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86C00A3" w14:textId="019C179F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8.5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D58B5EC" w14:textId="7443880C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9.5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E1922B2" w14:textId="5F47F4C0" w:rsidTr="000B6249">
        <w:tc>
          <w:tcPr>
            <w:tcW w:w="8635" w:type="dxa"/>
          </w:tcPr>
          <w:p w14:paraId="355DE4A3" w14:textId="66E4F58F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making decisions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396CCDC6" w14:textId="0287FDFB" w:rsidR="0019505B" w:rsidRPr="00723ECD" w:rsidRDefault="00833F7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8.6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77A0693" w14:textId="5C42F0D9" w:rsidR="0019505B" w:rsidRPr="00723ECD" w:rsidRDefault="00833F7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68557AB" w14:textId="5DC732FD" w:rsidR="0019505B" w:rsidRPr="00723ECD" w:rsidRDefault="00833F78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60451B7" w14:textId="248126DF" w:rsidTr="000B6249">
        <w:tc>
          <w:tcPr>
            <w:tcW w:w="8635" w:type="dxa"/>
          </w:tcPr>
          <w:p w14:paraId="5554EC91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trouble controlling my thoughts</w:t>
            </w:r>
          </w:p>
        </w:tc>
        <w:tc>
          <w:tcPr>
            <w:tcW w:w="1438" w:type="dxa"/>
          </w:tcPr>
          <w:p w14:paraId="25714521" w14:textId="36274786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9.6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D5FD484" w14:textId="0F1E969E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9BCF422" w14:textId="3DFBECDA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1.6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98BD6C3" w14:textId="30EE7BE4" w:rsidTr="000B6249">
        <w:tc>
          <w:tcPr>
            <w:tcW w:w="8635" w:type="dxa"/>
          </w:tcPr>
          <w:p w14:paraId="5EBFA78E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My thoughts went very fast</w:t>
            </w:r>
          </w:p>
        </w:tc>
        <w:tc>
          <w:tcPr>
            <w:tcW w:w="1438" w:type="dxa"/>
          </w:tcPr>
          <w:p w14:paraId="13020115" w14:textId="1BEFA225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734CADF" w14:textId="2384EBEA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7.9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813B4DE" w14:textId="04BA31FA" w:rsidR="0019505B" w:rsidRPr="00723ECD" w:rsidRDefault="00BE2C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4.3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2CC9C5F" w14:textId="370E76B9" w:rsidTr="000B6249">
        <w:tc>
          <w:tcPr>
            <w:tcW w:w="8635" w:type="dxa"/>
          </w:tcPr>
          <w:p w14:paraId="04BAF16D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slow to react to things</w:t>
            </w:r>
          </w:p>
        </w:tc>
        <w:tc>
          <w:tcPr>
            <w:tcW w:w="1438" w:type="dxa"/>
          </w:tcPr>
          <w:p w14:paraId="71AE8C17" w14:textId="532C3457" w:rsidR="0019505B" w:rsidRPr="00723ECD" w:rsidRDefault="00E173B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E7B23F4" w14:textId="3D5B328B" w:rsidR="0019505B" w:rsidRPr="00723ECD" w:rsidRDefault="00E173B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1.9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0ED7B63" w14:textId="761C01EF" w:rsidR="0019505B" w:rsidRPr="00723ECD" w:rsidRDefault="00E173B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4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98A279C" w14:textId="71A3592E" w:rsidTr="000B6249">
        <w:tc>
          <w:tcPr>
            <w:tcW w:w="8635" w:type="dxa"/>
          </w:tcPr>
          <w:p w14:paraId="4E979DB6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lastRenderedPageBreak/>
              <w:t>I felt unable to react to something that bothered me</w:t>
            </w:r>
          </w:p>
        </w:tc>
        <w:tc>
          <w:tcPr>
            <w:tcW w:w="1438" w:type="dxa"/>
          </w:tcPr>
          <w:p w14:paraId="6FDDAA41" w14:textId="61E0D1B5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B170686" w14:textId="6EAEE3B9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8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2A14036" w14:textId="2B831DEB" w:rsidR="0019505B" w:rsidRPr="00723ECD" w:rsidRDefault="00A20E1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4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A632435" w14:textId="1F290CE5" w:rsidTr="000B6249">
        <w:tc>
          <w:tcPr>
            <w:tcW w:w="8635" w:type="dxa"/>
          </w:tcPr>
          <w:p w14:paraId="341E5301" w14:textId="78AD5D2A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unable to manage things in my life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25CFA05" w14:textId="08DA005F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4B6D0FB" w14:textId="46631942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7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4E0664A" w14:textId="601F9005" w:rsidR="0019505B" w:rsidRPr="00723ECD" w:rsidRDefault="00B7466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5.9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A6B2D13" w14:textId="2FC0E818" w:rsidTr="000B6249">
        <w:tc>
          <w:tcPr>
            <w:tcW w:w="8635" w:type="dxa"/>
          </w:tcPr>
          <w:p w14:paraId="1870CCBD" w14:textId="2DDC1BE1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I had too much going on</w:t>
            </w:r>
            <w:r w:rsidR="00FC362D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5AD2841" w14:textId="2E4CFA67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6</w:t>
            </w:r>
            <w:r w:rsidR="005452C8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DBD1835" w14:textId="62CCC5ED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EE54F6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694B7F0" w14:textId="35E4ECE1" w:rsidR="0019505B" w:rsidRPr="00723ECD" w:rsidRDefault="00ED4979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9.5</w:t>
            </w:r>
            <w:r w:rsidR="003F58AC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76B9564" w14:textId="62613625" w:rsidTr="000B6249">
        <w:tc>
          <w:tcPr>
            <w:tcW w:w="8635" w:type="dxa"/>
          </w:tcPr>
          <w:p w14:paraId="3144D0FD" w14:textId="77777777" w:rsidR="0019505B" w:rsidRPr="00723ECD" w:rsidRDefault="0019505B" w:rsidP="0019505B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  <w:p w14:paraId="3CAD1781" w14:textId="0A2030A9" w:rsidR="0019505B" w:rsidRPr="002F1971" w:rsidRDefault="0019505B" w:rsidP="002F1971">
            <w:pPr>
              <w:rPr>
                <w:rFonts w:ascii="Arial" w:hAnsi="Arial" w:cs="Arial"/>
                <w:b/>
              </w:rPr>
            </w:pPr>
            <w:r w:rsidRPr="002F1971">
              <w:rPr>
                <w:rFonts w:ascii="Arial" w:hAnsi="Arial" w:cs="Arial"/>
                <w:b/>
              </w:rPr>
              <w:t xml:space="preserve">Positive Affect </w:t>
            </w:r>
            <w:r w:rsidR="002F1971">
              <w:rPr>
                <w:rFonts w:ascii="Arial" w:hAnsi="Arial" w:cs="Arial"/>
                <w:b/>
              </w:rPr>
              <w:t>Item Bank</w:t>
            </w:r>
            <w:r w:rsidRPr="002F197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438" w:type="dxa"/>
          </w:tcPr>
          <w:p w14:paraId="7C5F832B" w14:textId="1B49AB59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hildren (N=101)</w:t>
            </w:r>
          </w:p>
        </w:tc>
        <w:tc>
          <w:tcPr>
            <w:tcW w:w="1438" w:type="dxa"/>
          </w:tcPr>
          <w:p w14:paraId="134F08A3" w14:textId="743F3AA3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Parents (N=101)</w:t>
            </w:r>
          </w:p>
        </w:tc>
        <w:tc>
          <w:tcPr>
            <w:tcW w:w="1439" w:type="dxa"/>
          </w:tcPr>
          <w:p w14:paraId="46671FFA" w14:textId="493CD314" w:rsidR="0019505B" w:rsidRPr="00723ECD" w:rsidRDefault="0019505B" w:rsidP="0019505B">
            <w:pPr>
              <w:jc w:val="center"/>
              <w:rPr>
                <w:rFonts w:ascii="Arial" w:hAnsi="Arial" w:cs="Arial"/>
                <w:b/>
              </w:rPr>
            </w:pPr>
            <w:r w:rsidRPr="00723ECD">
              <w:rPr>
                <w:rFonts w:ascii="Arial" w:hAnsi="Arial" w:cs="Arial"/>
                <w:b/>
              </w:rPr>
              <w:t>Clinician (N=36)</w:t>
            </w:r>
          </w:p>
        </w:tc>
      </w:tr>
      <w:tr w:rsidR="00723ECD" w:rsidRPr="00723ECD" w14:paraId="52221625" w14:textId="7D42A14B" w:rsidTr="000B6249">
        <w:tc>
          <w:tcPr>
            <w:tcW w:w="8635" w:type="dxa"/>
          </w:tcPr>
          <w:p w14:paraId="554EFBE3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alm</w:t>
            </w:r>
          </w:p>
        </w:tc>
        <w:tc>
          <w:tcPr>
            <w:tcW w:w="1438" w:type="dxa"/>
          </w:tcPr>
          <w:p w14:paraId="3AC30378" w14:textId="078854CA" w:rsidR="0019505B" w:rsidRPr="00723ECD" w:rsidRDefault="00090E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45EFFB6" w14:textId="5648E932" w:rsidR="0019505B" w:rsidRPr="00723ECD" w:rsidRDefault="00090E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032B489" w14:textId="2E182461" w:rsidR="0019505B" w:rsidRPr="00723ECD" w:rsidRDefault="00090E3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1.1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E0A6437" w14:textId="344489AB" w:rsidTr="000B6249">
        <w:tc>
          <w:tcPr>
            <w:tcW w:w="8635" w:type="dxa"/>
          </w:tcPr>
          <w:p w14:paraId="00B86BC0" w14:textId="00E7704C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peaceful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F4C5223" w14:textId="14297C69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4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3AA4F8A" w14:textId="462709E4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0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4622ACE" w14:textId="6F38761A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8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05EDE63" w14:textId="05110638" w:rsidTr="000B6249">
        <w:tc>
          <w:tcPr>
            <w:tcW w:w="8635" w:type="dxa"/>
          </w:tcPr>
          <w:p w14:paraId="2FB3660D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satisfied</w:t>
            </w:r>
          </w:p>
        </w:tc>
        <w:tc>
          <w:tcPr>
            <w:tcW w:w="1438" w:type="dxa"/>
          </w:tcPr>
          <w:p w14:paraId="7BBADC3C" w14:textId="1696965F" w:rsidR="0019505B" w:rsidRPr="00723ECD" w:rsidRDefault="0028567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9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C58CC72" w14:textId="62B34ACA" w:rsidR="0019505B" w:rsidRPr="00723ECD" w:rsidRDefault="0028567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4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9283C9A" w14:textId="6417AD9E" w:rsidR="0019505B" w:rsidRPr="00723ECD" w:rsidRDefault="0028567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8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121905D" w14:textId="17A9CADF" w:rsidTr="000B6249">
        <w:tc>
          <w:tcPr>
            <w:tcW w:w="8635" w:type="dxa"/>
          </w:tcPr>
          <w:p w14:paraId="22863164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ontent</w:t>
            </w:r>
          </w:p>
        </w:tc>
        <w:tc>
          <w:tcPr>
            <w:tcW w:w="1438" w:type="dxa"/>
          </w:tcPr>
          <w:p w14:paraId="731D5C8A" w14:textId="2A138644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9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6130457" w14:textId="134914DB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7D88847" w14:textId="7B6C6F12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2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3BF9615" w14:textId="78F0FFA1" w:rsidTr="000B6249">
        <w:tc>
          <w:tcPr>
            <w:tcW w:w="8635" w:type="dxa"/>
          </w:tcPr>
          <w:p w14:paraId="4FABFAC1" w14:textId="38D5E60E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grateful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61DE9DB" w14:textId="4A12AAAE" w:rsidR="0019505B" w:rsidRPr="00723ECD" w:rsidRDefault="00B66E4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B384731" w14:textId="75B1D77E" w:rsidR="0019505B" w:rsidRPr="00723ECD" w:rsidRDefault="00B66E4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08BBCA6" w14:textId="09EDFC3B" w:rsidR="0019505B" w:rsidRPr="00723ECD" w:rsidRDefault="00B66E4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89DA830" w14:textId="1BD0FB35" w:rsidTr="000B6249">
        <w:tc>
          <w:tcPr>
            <w:tcW w:w="8635" w:type="dxa"/>
          </w:tcPr>
          <w:p w14:paraId="37ED608C" w14:textId="799DE13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thankful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7437C85" w14:textId="5F6DF087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7%</w:t>
            </w:r>
          </w:p>
        </w:tc>
        <w:tc>
          <w:tcPr>
            <w:tcW w:w="1438" w:type="dxa"/>
          </w:tcPr>
          <w:p w14:paraId="40AD472E" w14:textId="42A4F6FB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B41DDFF" w14:textId="09F20C20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9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8AD80AE" w14:textId="68EE4CE3" w:rsidTr="000B6249">
        <w:tc>
          <w:tcPr>
            <w:tcW w:w="8635" w:type="dxa"/>
          </w:tcPr>
          <w:p w14:paraId="4349FE4C" w14:textId="6013FB55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positive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A70DF86" w14:textId="17B14376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7.6%</w:t>
            </w:r>
          </w:p>
        </w:tc>
        <w:tc>
          <w:tcPr>
            <w:tcW w:w="1438" w:type="dxa"/>
          </w:tcPr>
          <w:p w14:paraId="0CBAA641" w14:textId="4DA3DEEA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90884B9" w14:textId="25C7CCF1" w:rsidR="0019505B" w:rsidRPr="00723ECD" w:rsidRDefault="004A58D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5.0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1BC5B37" w14:textId="76D86207" w:rsidTr="000B6249">
        <w:tc>
          <w:tcPr>
            <w:tcW w:w="8635" w:type="dxa"/>
          </w:tcPr>
          <w:p w14:paraId="032E493D" w14:textId="6376CFEF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arefree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747AC75" w14:textId="0675C63C" w:rsidR="0019505B" w:rsidRPr="00723ECD" w:rsidRDefault="0003546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B964CD8" w14:textId="22AB87C8" w:rsidR="0019505B" w:rsidRPr="00723ECD" w:rsidRDefault="0003546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635A8EB" w14:textId="7D0DFE8E" w:rsidR="0019505B" w:rsidRPr="00723ECD" w:rsidRDefault="00035462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080DAF0" w14:textId="339E1B4F" w:rsidTr="000B6249">
        <w:tc>
          <w:tcPr>
            <w:tcW w:w="8635" w:type="dxa"/>
          </w:tcPr>
          <w:p w14:paraId="52040D58" w14:textId="715BA286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relaxe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9683062" w14:textId="6F42A065" w:rsidR="0019505B" w:rsidRPr="00723ECD" w:rsidRDefault="009F638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4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8B0B5DF" w14:textId="2984D627" w:rsidR="0019505B" w:rsidRPr="00723ECD" w:rsidRDefault="009F638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38A7AAB" w14:textId="1CEB98F4" w:rsidR="009F6380" w:rsidRPr="00723ECD" w:rsidRDefault="009F6380" w:rsidP="009F638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4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2C28532" w14:textId="0290CB37" w:rsidTr="000B6249">
        <w:tc>
          <w:tcPr>
            <w:tcW w:w="8635" w:type="dxa"/>
          </w:tcPr>
          <w:p w14:paraId="6A5BE73A" w14:textId="02CB168A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omfortable</w:t>
            </w:r>
          </w:p>
        </w:tc>
        <w:tc>
          <w:tcPr>
            <w:tcW w:w="1438" w:type="dxa"/>
          </w:tcPr>
          <w:p w14:paraId="21F2A373" w14:textId="6A103029" w:rsidR="0019505B" w:rsidRPr="00723ECD" w:rsidRDefault="0017774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1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B84C63C" w14:textId="68186F7B" w:rsidR="0019505B" w:rsidRPr="00723ECD" w:rsidRDefault="0017774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7D0AF56" w14:textId="15579CCA" w:rsidR="0019505B" w:rsidRPr="00723ECD" w:rsidRDefault="0017774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9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93B53B9" w14:textId="6BE32C1E" w:rsidTr="000B6249">
        <w:tc>
          <w:tcPr>
            <w:tcW w:w="8635" w:type="dxa"/>
          </w:tcPr>
          <w:p w14:paraId="5B7CAE66" w14:textId="4D87E4A6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fulfille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073F8D1" w14:textId="0A147D46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0F4F020" w14:textId="0C79AF4F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5205C60" w14:textId="5D26A42F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4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8EEDF38" w14:textId="45847F34" w:rsidTr="000B6249">
        <w:tc>
          <w:tcPr>
            <w:tcW w:w="8635" w:type="dxa"/>
          </w:tcPr>
          <w:p w14:paraId="5407C3C9" w14:textId="7A709EC5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respecte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7FD1C0C" w14:textId="4F169AE1" w:rsidR="0019505B" w:rsidRPr="00723ECD" w:rsidRDefault="0066407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2A70E3E6" w14:textId="33471336" w:rsidR="0019505B" w:rsidRPr="00723ECD" w:rsidRDefault="0066407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710CDCD" w14:textId="2E757EC2" w:rsidR="0019505B" w:rsidRPr="00723ECD" w:rsidRDefault="0066407D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1.1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851F832" w14:textId="2AB3F822" w:rsidTr="000B6249">
        <w:tc>
          <w:tcPr>
            <w:tcW w:w="8635" w:type="dxa"/>
          </w:tcPr>
          <w:p w14:paraId="0EF64216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appreciated</w:t>
            </w:r>
          </w:p>
        </w:tc>
        <w:tc>
          <w:tcPr>
            <w:tcW w:w="1438" w:type="dxa"/>
          </w:tcPr>
          <w:p w14:paraId="77BBCECB" w14:textId="31408946" w:rsidR="0019505B" w:rsidRPr="00723ECD" w:rsidRDefault="00A3557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2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7102D70" w14:textId="48B8CA38" w:rsidR="0019505B" w:rsidRPr="00723ECD" w:rsidRDefault="00A3557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542EED7" w14:textId="6C8CB097" w:rsidR="0019505B" w:rsidRPr="00723ECD" w:rsidRDefault="00A35577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939FBF4" w14:textId="03D19AAE" w:rsidTr="000B6249">
        <w:tc>
          <w:tcPr>
            <w:tcW w:w="8635" w:type="dxa"/>
          </w:tcPr>
          <w:p w14:paraId="1BAB6477" w14:textId="59430055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prou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471EDC21" w14:textId="13DF0C9D" w:rsidR="0019505B" w:rsidRPr="00723ECD" w:rsidRDefault="00336B2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614B2CE" w14:textId="7432AABF" w:rsidR="0019505B" w:rsidRPr="00723ECD" w:rsidRDefault="00336B2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B27C042" w14:textId="6C5F8212" w:rsidR="0019505B" w:rsidRPr="00723ECD" w:rsidRDefault="00336B2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7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0F1F465" w14:textId="5F075C8C" w:rsidTr="000B6249">
        <w:tc>
          <w:tcPr>
            <w:tcW w:w="8635" w:type="dxa"/>
          </w:tcPr>
          <w:p w14:paraId="6083877F" w14:textId="1F1DE766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much to be proud about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6FC223D" w14:textId="6EF38FC4" w:rsidR="0019505B" w:rsidRPr="00723ECD" w:rsidRDefault="00A4262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4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75226DC" w14:textId="56CD4A83" w:rsidR="0019505B" w:rsidRPr="00723ECD" w:rsidRDefault="00A4262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5.6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38764605" w14:textId="270DD810" w:rsidR="0019505B" w:rsidRPr="00723ECD" w:rsidRDefault="00A42620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2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57D2257" w14:textId="2C68FB85" w:rsidTr="000B6249">
        <w:tc>
          <w:tcPr>
            <w:tcW w:w="8635" w:type="dxa"/>
          </w:tcPr>
          <w:p w14:paraId="4D3997B0" w14:textId="00E9A9A6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please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90D58CA" w14:textId="10DF3CE7" w:rsidR="0019505B" w:rsidRPr="00723ECD" w:rsidRDefault="004C3E8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5E19ED8" w14:textId="1CB05770" w:rsidR="0019505B" w:rsidRPr="00723ECD" w:rsidRDefault="004C3E8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285DEA7" w14:textId="5926AA77" w:rsidR="0019505B" w:rsidRPr="00723ECD" w:rsidRDefault="004C3E8F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6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8A2A655" w14:textId="74BB957D" w:rsidTr="000B6249">
        <w:tc>
          <w:tcPr>
            <w:tcW w:w="8635" w:type="dxa"/>
          </w:tcPr>
          <w:p w14:paraId="1C9B308F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great</w:t>
            </w:r>
          </w:p>
        </w:tc>
        <w:tc>
          <w:tcPr>
            <w:tcW w:w="1438" w:type="dxa"/>
          </w:tcPr>
          <w:p w14:paraId="7A3F603E" w14:textId="5F303691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5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F14B73C" w14:textId="341720FB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B62E108" w14:textId="3B666A1A" w:rsidR="0019505B" w:rsidRPr="00723ECD" w:rsidRDefault="00AE4A26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6.1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2E69BF3" w14:textId="7B5FDD39" w:rsidTr="000B6249">
        <w:tc>
          <w:tcPr>
            <w:tcW w:w="8635" w:type="dxa"/>
          </w:tcPr>
          <w:p w14:paraId="62D3D030" w14:textId="249EF354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cheerful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67E37B7" w14:textId="57AA51E9" w:rsidR="0019505B" w:rsidRPr="00723ECD" w:rsidRDefault="0003193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4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0BB0B25" w14:textId="765906FC" w:rsidR="0019505B" w:rsidRPr="00723ECD" w:rsidRDefault="0003193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5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7B6D470" w14:textId="63013D3D" w:rsidR="0019505B" w:rsidRPr="00723ECD" w:rsidRDefault="0003193E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7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6AFA9BB5" w14:textId="2C008290" w:rsidTr="000B6249">
        <w:tc>
          <w:tcPr>
            <w:tcW w:w="8635" w:type="dxa"/>
          </w:tcPr>
          <w:p w14:paraId="13F9A34E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happy</w:t>
            </w:r>
          </w:p>
        </w:tc>
        <w:tc>
          <w:tcPr>
            <w:tcW w:w="1438" w:type="dxa"/>
          </w:tcPr>
          <w:p w14:paraId="62D00419" w14:textId="3C152D70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7.6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49B95B99" w14:textId="506DEE87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4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A9D98CB" w14:textId="4197262D" w:rsidR="0019505B" w:rsidRPr="00723ECD" w:rsidRDefault="000C28EB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63.9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1560A107" w14:textId="7AFB6C59" w:rsidTr="000B6249">
        <w:tc>
          <w:tcPr>
            <w:tcW w:w="8635" w:type="dxa"/>
          </w:tcPr>
          <w:p w14:paraId="2B346DAF" w14:textId="0C90A88D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had very strong happy feelings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ED45FF5" w14:textId="137CFAB5" w:rsidR="0019505B" w:rsidRPr="00723ECD" w:rsidRDefault="000D0A6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501EE8D" w14:textId="246489FC" w:rsidR="0019505B" w:rsidRPr="00723ECD" w:rsidRDefault="000D0A6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A7892E9" w14:textId="5EA05E18" w:rsidR="0019505B" w:rsidRPr="00723ECD" w:rsidRDefault="000D0A6A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2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94D4EB8" w14:textId="1EA8C2CC" w:rsidTr="000B6249">
        <w:tc>
          <w:tcPr>
            <w:tcW w:w="8635" w:type="dxa"/>
          </w:tcPr>
          <w:p w14:paraId="370E43D7" w14:textId="77777777" w:rsidR="0019505B" w:rsidRPr="00723ECD" w:rsidRDefault="0019505B" w:rsidP="0019505B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joyful</w:t>
            </w:r>
          </w:p>
        </w:tc>
        <w:tc>
          <w:tcPr>
            <w:tcW w:w="1438" w:type="dxa"/>
          </w:tcPr>
          <w:p w14:paraId="21152057" w14:textId="3CAA9D23" w:rsidR="0019505B" w:rsidRPr="00723ECD" w:rsidRDefault="00394E8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6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48EE32D" w14:textId="400E5353" w:rsidR="0019505B" w:rsidRPr="00723ECD" w:rsidRDefault="00394E8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0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B45D0E5" w14:textId="49469F14" w:rsidR="0019505B" w:rsidRPr="00723ECD" w:rsidRDefault="00394E81" w:rsidP="0019505B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9.4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C5FD726" w14:textId="506BB14A" w:rsidTr="000B6249">
        <w:tc>
          <w:tcPr>
            <w:tcW w:w="8635" w:type="dxa"/>
          </w:tcPr>
          <w:p w14:paraId="65D1CAD9" w14:textId="7777777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delighted</w:t>
            </w:r>
          </w:p>
        </w:tc>
        <w:tc>
          <w:tcPr>
            <w:tcW w:w="1438" w:type="dxa"/>
          </w:tcPr>
          <w:p w14:paraId="3C370C0E" w14:textId="785B2812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0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70B2750" w14:textId="009F7BA3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.0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E7D4464" w14:textId="35518C5F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0.0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519E71F" w14:textId="36B5885F" w:rsidTr="000B6249">
        <w:tc>
          <w:tcPr>
            <w:tcW w:w="8635" w:type="dxa"/>
          </w:tcPr>
          <w:p w14:paraId="43CDB15C" w14:textId="3D01E3E5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smiled a lot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44306EF" w14:textId="5C1D2B01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B5B5C93" w14:textId="0156BF96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9.5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D3D6865" w14:textId="1482E4A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6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10231D2" w14:textId="67DADA42" w:rsidTr="000B6249">
        <w:tc>
          <w:tcPr>
            <w:tcW w:w="8635" w:type="dxa"/>
          </w:tcPr>
          <w:p w14:paraId="0DC45BCB" w14:textId="559B2C5E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laughed a lot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AC323A5" w14:textId="6607B7ED" w:rsidR="00A44C50" w:rsidRPr="00723ECD" w:rsidRDefault="00326158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F2681E3" w14:textId="780086C7" w:rsidR="00A44C50" w:rsidRPr="00723ECD" w:rsidRDefault="00326158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0.5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1F401A6" w14:textId="7C8A3008" w:rsidR="00A44C50" w:rsidRPr="00723ECD" w:rsidRDefault="00326158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365C761" w14:textId="18F017D2" w:rsidTr="000B6249">
        <w:tc>
          <w:tcPr>
            <w:tcW w:w="8635" w:type="dxa"/>
          </w:tcPr>
          <w:p w14:paraId="0C3E0C2D" w14:textId="58447722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merry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1EC3024" w14:textId="5127F4E2" w:rsidR="00A44C50" w:rsidRPr="00723ECD" w:rsidRDefault="006956AF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FC26593" w14:textId="473F68DA" w:rsidR="00A44C50" w:rsidRPr="00723ECD" w:rsidRDefault="006956AF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.0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DCE96F3" w14:textId="5C61958C" w:rsidR="00A44C50" w:rsidRPr="00723ECD" w:rsidRDefault="006956AF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0.0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D7D5BF3" w14:textId="0981C2F2" w:rsidTr="000B6249">
        <w:tc>
          <w:tcPr>
            <w:tcW w:w="8635" w:type="dxa"/>
          </w:tcPr>
          <w:p w14:paraId="329EB473" w14:textId="1EFC8343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in a good moo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2CA59E2" w14:textId="04EA70A0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0.5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5DFF03E2" w14:textId="66A65BB8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1.6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52206926" w14:textId="26B2F267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8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4E18E33A" w14:textId="406EA93A" w:rsidTr="000B6249">
        <w:tc>
          <w:tcPr>
            <w:tcW w:w="8635" w:type="dxa"/>
          </w:tcPr>
          <w:p w14:paraId="1D3D2749" w14:textId="238E23B4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was in good spirits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5AE491E0" w14:textId="30EF5A88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1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B141618" w14:textId="17198A99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05EE86A" w14:textId="3A0A2B6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8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31A60492" w14:textId="04071C41" w:rsidTr="000B6249">
        <w:tc>
          <w:tcPr>
            <w:tcW w:w="8635" w:type="dxa"/>
          </w:tcPr>
          <w:p w14:paraId="2BD1FB64" w14:textId="055B8872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good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2D11483A" w14:textId="6970D3EB" w:rsidR="00A44C50" w:rsidRPr="00723ECD" w:rsidRDefault="007673D6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8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EB53607" w14:textId="49E6C083" w:rsidR="00A44C50" w:rsidRPr="00723ECD" w:rsidRDefault="007673D6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0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FD392E7" w14:textId="332F6A3B" w:rsidR="00A44C50" w:rsidRPr="00723ECD" w:rsidRDefault="007673D6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7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22E10B83" w14:textId="12B75E9E" w:rsidTr="000B6249">
        <w:tc>
          <w:tcPr>
            <w:tcW w:w="8635" w:type="dxa"/>
          </w:tcPr>
          <w:p w14:paraId="490A1554" w14:textId="5967FCD6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blissful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08ECDF3" w14:textId="287EC746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.0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3931A2D" w14:textId="34742C85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.0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FB59DCE" w14:textId="3D0B172D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.8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2CC18DB" w14:textId="1573A97A" w:rsidTr="000B6249">
        <w:tc>
          <w:tcPr>
            <w:tcW w:w="8635" w:type="dxa"/>
          </w:tcPr>
          <w:p w14:paraId="2E836BD2" w14:textId="2A45F8D6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enthusiastic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18A74631" w14:textId="22AF874C" w:rsidR="00A44C50" w:rsidRPr="00723ECD" w:rsidRDefault="008A0022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321B8E2E" w14:textId="67DCB65E" w:rsidR="00A44C50" w:rsidRPr="00723ECD" w:rsidRDefault="008A0022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8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139654C" w14:textId="6D84E699" w:rsidR="00A44C50" w:rsidRPr="00723ECD" w:rsidRDefault="008A0022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6.7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3ED7837" w14:textId="61EFBC05" w:rsidTr="000B6249">
        <w:tc>
          <w:tcPr>
            <w:tcW w:w="8635" w:type="dxa"/>
          </w:tcPr>
          <w:p w14:paraId="6AE23A8F" w14:textId="68A8AEC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lastRenderedPageBreak/>
              <w:t>I had a lot of energy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01066C62" w14:textId="42E6314C" w:rsidR="00A44C50" w:rsidRPr="00723ECD" w:rsidRDefault="00A84313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40.6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7F25EBF9" w14:textId="194D1C00" w:rsidR="00A44C50" w:rsidRPr="00723ECD" w:rsidRDefault="00A84313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7.6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450CFA7C" w14:textId="1E8F5FD7" w:rsidR="00A44C50" w:rsidRPr="00723ECD" w:rsidRDefault="00A84313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D4E9661" w14:textId="1DF24BC1" w:rsidTr="000B6249">
        <w:tc>
          <w:tcPr>
            <w:tcW w:w="8635" w:type="dxa"/>
          </w:tcPr>
          <w:p w14:paraId="48298E8D" w14:textId="7777777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wide awake</w:t>
            </w:r>
          </w:p>
        </w:tc>
        <w:tc>
          <w:tcPr>
            <w:tcW w:w="1438" w:type="dxa"/>
          </w:tcPr>
          <w:p w14:paraId="21E391D1" w14:textId="13FDFD6A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3.8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9AEF975" w14:textId="3E37FC66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7350E362" w14:textId="7D5C701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6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5A14A0BF" w14:textId="01301041" w:rsidTr="000B6249">
        <w:tc>
          <w:tcPr>
            <w:tcW w:w="8635" w:type="dxa"/>
          </w:tcPr>
          <w:p w14:paraId="4AEBFB4D" w14:textId="7777777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refreshed</w:t>
            </w:r>
          </w:p>
        </w:tc>
        <w:tc>
          <w:tcPr>
            <w:tcW w:w="1438" w:type="dxa"/>
          </w:tcPr>
          <w:p w14:paraId="502D241B" w14:textId="11EF85F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5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10ECE172" w14:textId="04DAAB1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2BEC4596" w14:textId="5E449936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5.6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8B851D9" w14:textId="22365945" w:rsidTr="000B6249">
        <w:tc>
          <w:tcPr>
            <w:tcW w:w="8635" w:type="dxa"/>
          </w:tcPr>
          <w:p w14:paraId="6467AF2E" w14:textId="7777777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active</w:t>
            </w:r>
          </w:p>
        </w:tc>
        <w:tc>
          <w:tcPr>
            <w:tcW w:w="1438" w:type="dxa"/>
          </w:tcPr>
          <w:p w14:paraId="16601A90" w14:textId="2CF2AF31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6C938472" w14:textId="53E1BF75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0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A0B7FE0" w14:textId="08B6A6D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8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050E554C" w14:textId="4635815D" w:rsidTr="000B6249">
        <w:tc>
          <w:tcPr>
            <w:tcW w:w="8635" w:type="dxa"/>
          </w:tcPr>
          <w:p w14:paraId="5228DF60" w14:textId="5B65BA4B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full of pep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7BB79F0C" w14:textId="7537C490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D68E753" w14:textId="167AD741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4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0DB0ABD6" w14:textId="622AD04E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2.2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723ECD" w:rsidRPr="00723ECD" w14:paraId="7ECECF11" w14:textId="4DBCE0D8" w:rsidTr="000B6249">
        <w:tc>
          <w:tcPr>
            <w:tcW w:w="8635" w:type="dxa"/>
          </w:tcPr>
          <w:p w14:paraId="11EAFBE9" w14:textId="77777777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strong</w:t>
            </w:r>
          </w:p>
        </w:tc>
        <w:tc>
          <w:tcPr>
            <w:tcW w:w="1438" w:type="dxa"/>
          </w:tcPr>
          <w:p w14:paraId="741A72EC" w14:textId="777CB960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2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39FEE4D" w14:textId="01A093BC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2.9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620AAFD5" w14:textId="1F863082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33.3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  <w:tr w:rsidR="00A44C50" w:rsidRPr="00723ECD" w14:paraId="6BEB3E5E" w14:textId="4F0877C3" w:rsidTr="000B6249">
        <w:trPr>
          <w:trHeight w:val="242"/>
        </w:trPr>
        <w:tc>
          <w:tcPr>
            <w:tcW w:w="8635" w:type="dxa"/>
          </w:tcPr>
          <w:p w14:paraId="5EEAAC92" w14:textId="1A160FB8" w:rsidR="00A44C50" w:rsidRPr="00723ECD" w:rsidRDefault="00A44C50" w:rsidP="00A44C50">
            <w:pPr>
              <w:ind w:left="247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I felt healthy</w:t>
            </w:r>
            <w:r w:rsidR="0095432F" w:rsidRPr="00723ECD">
              <w:rPr>
                <w:rFonts w:ascii="Arial" w:hAnsi="Arial" w:cs="Arial"/>
              </w:rPr>
              <w:t>*</w:t>
            </w:r>
          </w:p>
        </w:tc>
        <w:tc>
          <w:tcPr>
            <w:tcW w:w="1438" w:type="dxa"/>
          </w:tcPr>
          <w:p w14:paraId="64814AE6" w14:textId="06E09BD4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8.7</w:t>
            </w:r>
            <w:r w:rsidR="004A58DE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8" w:type="dxa"/>
          </w:tcPr>
          <w:p w14:paraId="0667F54D" w14:textId="085052D7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27.7</w:t>
            </w:r>
            <w:r w:rsidR="009822C0" w:rsidRPr="00723ECD">
              <w:rPr>
                <w:rFonts w:ascii="Arial" w:hAnsi="Arial" w:cs="Arial"/>
              </w:rPr>
              <w:t>%</w:t>
            </w:r>
          </w:p>
        </w:tc>
        <w:tc>
          <w:tcPr>
            <w:tcW w:w="1439" w:type="dxa"/>
          </w:tcPr>
          <w:p w14:paraId="12E75793" w14:textId="79FF9B7A" w:rsidR="00A44C50" w:rsidRPr="00723ECD" w:rsidRDefault="00A44C50" w:rsidP="00A44C50">
            <w:pPr>
              <w:ind w:left="247"/>
              <w:jc w:val="center"/>
              <w:rPr>
                <w:rFonts w:ascii="Arial" w:hAnsi="Arial" w:cs="Arial"/>
              </w:rPr>
            </w:pPr>
            <w:r w:rsidRPr="00723ECD">
              <w:rPr>
                <w:rFonts w:ascii="Arial" w:hAnsi="Arial" w:cs="Arial"/>
              </w:rPr>
              <w:t>13.9</w:t>
            </w:r>
            <w:r w:rsidR="009B6A2A" w:rsidRPr="00723ECD">
              <w:rPr>
                <w:rFonts w:ascii="Arial" w:hAnsi="Arial" w:cs="Arial"/>
              </w:rPr>
              <w:t>%</w:t>
            </w:r>
          </w:p>
        </w:tc>
      </w:tr>
    </w:tbl>
    <w:p w14:paraId="3AC49A7A" w14:textId="77777777" w:rsidR="00310049" w:rsidRPr="00723ECD" w:rsidRDefault="00310049" w:rsidP="00310049">
      <w:pPr>
        <w:spacing w:after="0" w:line="240" w:lineRule="auto"/>
        <w:rPr>
          <w:rFonts w:ascii="Arial" w:hAnsi="Arial" w:cs="Arial"/>
        </w:rPr>
      </w:pPr>
    </w:p>
    <w:p w14:paraId="3510CEB7" w14:textId="06A768DD" w:rsidR="00404F36" w:rsidRPr="00723ECD" w:rsidRDefault="00FA5A3B" w:rsidP="00310049">
      <w:pPr>
        <w:spacing w:after="0" w:line="240" w:lineRule="auto"/>
        <w:rPr>
          <w:rFonts w:ascii="Arial" w:hAnsi="Arial" w:cs="Arial"/>
        </w:rPr>
      </w:pPr>
      <w:r w:rsidRPr="00723ECD">
        <w:rPr>
          <w:rFonts w:ascii="Arial" w:hAnsi="Arial" w:cs="Arial"/>
        </w:rPr>
        <w:t xml:space="preserve">* </w:t>
      </w:r>
      <w:r w:rsidR="002F1971">
        <w:rPr>
          <w:rFonts w:ascii="Arial" w:hAnsi="Arial" w:cs="Arial"/>
        </w:rPr>
        <w:t xml:space="preserve">Importance rating </w:t>
      </w:r>
      <w:r w:rsidR="00367B21">
        <w:rPr>
          <w:rFonts w:ascii="Arial" w:hAnsi="Arial" w:cs="Arial"/>
        </w:rPr>
        <w:t>w</w:t>
      </w:r>
      <w:r w:rsidR="002F1971">
        <w:rPr>
          <w:rFonts w:ascii="Arial" w:hAnsi="Arial" w:cs="Arial"/>
        </w:rPr>
        <w:t xml:space="preserve">as </w:t>
      </w:r>
      <w:r w:rsidR="00404F36" w:rsidRPr="00723ECD">
        <w:rPr>
          <w:rFonts w:ascii="Arial" w:hAnsi="Arial" w:cs="Arial"/>
        </w:rPr>
        <w:t>no</w:t>
      </w:r>
      <w:r w:rsidR="002F1971">
        <w:rPr>
          <w:rFonts w:ascii="Arial" w:hAnsi="Arial" w:cs="Arial"/>
        </w:rPr>
        <w:t xml:space="preserve">t </w:t>
      </w:r>
      <w:r w:rsidR="00404F36" w:rsidRPr="00723ECD">
        <w:rPr>
          <w:rFonts w:ascii="Arial" w:hAnsi="Arial" w:cs="Arial"/>
        </w:rPr>
        <w:t>significant</w:t>
      </w:r>
      <w:r w:rsidR="002F1971">
        <w:rPr>
          <w:rFonts w:ascii="Arial" w:hAnsi="Arial" w:cs="Arial"/>
        </w:rPr>
        <w:t>ly</w:t>
      </w:r>
      <w:r w:rsidR="00404F36" w:rsidRPr="00723ECD">
        <w:rPr>
          <w:rFonts w:ascii="Arial" w:hAnsi="Arial" w:cs="Arial"/>
        </w:rPr>
        <w:t xml:space="preserve"> differen</w:t>
      </w:r>
      <w:r w:rsidR="002F1971">
        <w:rPr>
          <w:rFonts w:ascii="Arial" w:hAnsi="Arial" w:cs="Arial"/>
        </w:rPr>
        <w:t>t</w:t>
      </w:r>
      <w:r w:rsidR="00404F36" w:rsidRPr="00723ECD">
        <w:rPr>
          <w:rFonts w:ascii="Arial" w:hAnsi="Arial" w:cs="Arial"/>
        </w:rPr>
        <w:t xml:space="preserve"> </w:t>
      </w:r>
      <w:r w:rsidR="00E92871">
        <w:rPr>
          <w:rFonts w:ascii="Arial" w:hAnsi="Arial" w:cs="Arial"/>
        </w:rPr>
        <w:t xml:space="preserve">either </w:t>
      </w:r>
      <w:bookmarkStart w:id="0" w:name="_GoBack"/>
      <w:bookmarkEnd w:id="0"/>
      <w:r w:rsidR="00404F36" w:rsidRPr="00723ECD">
        <w:rPr>
          <w:rFonts w:ascii="Arial" w:hAnsi="Arial" w:cs="Arial"/>
        </w:rPr>
        <w:t xml:space="preserve">between clinicians and children </w:t>
      </w:r>
      <w:r w:rsidR="002F1971" w:rsidRPr="002F1971">
        <w:rPr>
          <w:rFonts w:ascii="Arial" w:hAnsi="Arial" w:cs="Arial"/>
          <w:u w:val="single"/>
        </w:rPr>
        <w:t>or</w:t>
      </w:r>
      <w:r w:rsidR="002F1971">
        <w:rPr>
          <w:rFonts w:ascii="Arial" w:hAnsi="Arial" w:cs="Arial"/>
        </w:rPr>
        <w:t xml:space="preserve"> </w:t>
      </w:r>
      <w:r w:rsidR="00404F36" w:rsidRPr="00723ECD">
        <w:rPr>
          <w:rFonts w:ascii="Arial" w:hAnsi="Arial" w:cs="Arial"/>
        </w:rPr>
        <w:t xml:space="preserve">between parents and children.   </w:t>
      </w:r>
    </w:p>
    <w:sectPr w:rsidR="00404F36" w:rsidRPr="00723ECD" w:rsidSect="0067073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075C1" w14:textId="77777777" w:rsidR="0088043D" w:rsidRDefault="0088043D" w:rsidP="00736630">
      <w:pPr>
        <w:spacing w:after="0" w:line="240" w:lineRule="auto"/>
      </w:pPr>
      <w:r>
        <w:separator/>
      </w:r>
    </w:p>
  </w:endnote>
  <w:endnote w:type="continuationSeparator" w:id="0">
    <w:p w14:paraId="60D12534" w14:textId="77777777" w:rsidR="0088043D" w:rsidRDefault="0088043D" w:rsidP="0073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977428" w14:textId="77777777" w:rsidR="0088043D" w:rsidRDefault="0088043D" w:rsidP="00736630">
      <w:pPr>
        <w:spacing w:after="0" w:line="240" w:lineRule="auto"/>
      </w:pPr>
      <w:r>
        <w:separator/>
      </w:r>
    </w:p>
  </w:footnote>
  <w:footnote w:type="continuationSeparator" w:id="0">
    <w:p w14:paraId="3E942309" w14:textId="77777777" w:rsidR="0088043D" w:rsidRDefault="0088043D" w:rsidP="0073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551843"/>
    <w:multiLevelType w:val="hybridMultilevel"/>
    <w:tmpl w:val="08F287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MDM2MjYwNTU0tTBR0lEKTi0uzszPAymwrAUAd8mC3CwAAAA="/>
  </w:docVars>
  <w:rsids>
    <w:rsidRoot w:val="00310049"/>
    <w:rsid w:val="00003966"/>
    <w:rsid w:val="0003193E"/>
    <w:rsid w:val="000336AB"/>
    <w:rsid w:val="00035462"/>
    <w:rsid w:val="00041525"/>
    <w:rsid w:val="00084C38"/>
    <w:rsid w:val="00090E36"/>
    <w:rsid w:val="00093C3D"/>
    <w:rsid w:val="000B6249"/>
    <w:rsid w:val="000C28EB"/>
    <w:rsid w:val="000D0A6A"/>
    <w:rsid w:val="000D3E3C"/>
    <w:rsid w:val="00111E9A"/>
    <w:rsid w:val="001449B8"/>
    <w:rsid w:val="0017070C"/>
    <w:rsid w:val="00177740"/>
    <w:rsid w:val="0019505B"/>
    <w:rsid w:val="001B4960"/>
    <w:rsid w:val="001F4A8C"/>
    <w:rsid w:val="001F5A5F"/>
    <w:rsid w:val="00243E69"/>
    <w:rsid w:val="00264747"/>
    <w:rsid w:val="0028567B"/>
    <w:rsid w:val="002B7911"/>
    <w:rsid w:val="002C6CA9"/>
    <w:rsid w:val="002D156E"/>
    <w:rsid w:val="002E2D9B"/>
    <w:rsid w:val="002F1971"/>
    <w:rsid w:val="00301535"/>
    <w:rsid w:val="00310049"/>
    <w:rsid w:val="00323305"/>
    <w:rsid w:val="00326158"/>
    <w:rsid w:val="00326836"/>
    <w:rsid w:val="00330D01"/>
    <w:rsid w:val="00336494"/>
    <w:rsid w:val="00336B2B"/>
    <w:rsid w:val="0034408B"/>
    <w:rsid w:val="00367B21"/>
    <w:rsid w:val="00385936"/>
    <w:rsid w:val="00394E81"/>
    <w:rsid w:val="003C3511"/>
    <w:rsid w:val="003C6119"/>
    <w:rsid w:val="003F58AC"/>
    <w:rsid w:val="003F6E3C"/>
    <w:rsid w:val="00404F36"/>
    <w:rsid w:val="0041244A"/>
    <w:rsid w:val="00416EBC"/>
    <w:rsid w:val="00441C51"/>
    <w:rsid w:val="004458ED"/>
    <w:rsid w:val="00456F49"/>
    <w:rsid w:val="00491887"/>
    <w:rsid w:val="004A58DE"/>
    <w:rsid w:val="004B5007"/>
    <w:rsid w:val="004C04CE"/>
    <w:rsid w:val="004C3E8F"/>
    <w:rsid w:val="004C4E9E"/>
    <w:rsid w:val="004D7A24"/>
    <w:rsid w:val="004E1FD0"/>
    <w:rsid w:val="004F6346"/>
    <w:rsid w:val="00525647"/>
    <w:rsid w:val="00535D28"/>
    <w:rsid w:val="005452C8"/>
    <w:rsid w:val="005926AD"/>
    <w:rsid w:val="005A12ED"/>
    <w:rsid w:val="005A157A"/>
    <w:rsid w:val="005C4962"/>
    <w:rsid w:val="006338DC"/>
    <w:rsid w:val="0066407D"/>
    <w:rsid w:val="00670735"/>
    <w:rsid w:val="006956AF"/>
    <w:rsid w:val="006B6BC8"/>
    <w:rsid w:val="006E4FE5"/>
    <w:rsid w:val="0071799A"/>
    <w:rsid w:val="00723ECD"/>
    <w:rsid w:val="00736630"/>
    <w:rsid w:val="007673D6"/>
    <w:rsid w:val="00776E0D"/>
    <w:rsid w:val="0078187D"/>
    <w:rsid w:val="00784865"/>
    <w:rsid w:val="007A1023"/>
    <w:rsid w:val="007D36BC"/>
    <w:rsid w:val="0080175F"/>
    <w:rsid w:val="00833F78"/>
    <w:rsid w:val="00855914"/>
    <w:rsid w:val="00863305"/>
    <w:rsid w:val="00874527"/>
    <w:rsid w:val="0088043D"/>
    <w:rsid w:val="008A0022"/>
    <w:rsid w:val="008B3217"/>
    <w:rsid w:val="008C1FC8"/>
    <w:rsid w:val="008C4B4C"/>
    <w:rsid w:val="008D089B"/>
    <w:rsid w:val="008D5E77"/>
    <w:rsid w:val="00936C71"/>
    <w:rsid w:val="00941090"/>
    <w:rsid w:val="0095432F"/>
    <w:rsid w:val="009822C0"/>
    <w:rsid w:val="009B6A2A"/>
    <w:rsid w:val="009D3CC1"/>
    <w:rsid w:val="009E080A"/>
    <w:rsid w:val="009E5A3D"/>
    <w:rsid w:val="009F6380"/>
    <w:rsid w:val="00A0670E"/>
    <w:rsid w:val="00A20E17"/>
    <w:rsid w:val="00A35577"/>
    <w:rsid w:val="00A42620"/>
    <w:rsid w:val="00A44C50"/>
    <w:rsid w:val="00A719A9"/>
    <w:rsid w:val="00A84313"/>
    <w:rsid w:val="00A96AB3"/>
    <w:rsid w:val="00AA0058"/>
    <w:rsid w:val="00AA6FAD"/>
    <w:rsid w:val="00AB1180"/>
    <w:rsid w:val="00AD0E5B"/>
    <w:rsid w:val="00AE4A26"/>
    <w:rsid w:val="00B436D1"/>
    <w:rsid w:val="00B479D9"/>
    <w:rsid w:val="00B66E4F"/>
    <w:rsid w:val="00B74669"/>
    <w:rsid w:val="00BB35F3"/>
    <w:rsid w:val="00BE2C17"/>
    <w:rsid w:val="00BE745E"/>
    <w:rsid w:val="00C06516"/>
    <w:rsid w:val="00C10C36"/>
    <w:rsid w:val="00C3219E"/>
    <w:rsid w:val="00C70DCE"/>
    <w:rsid w:val="00C74FC2"/>
    <w:rsid w:val="00C85BB1"/>
    <w:rsid w:val="00CA72F6"/>
    <w:rsid w:val="00CB2546"/>
    <w:rsid w:val="00CB271D"/>
    <w:rsid w:val="00CB2F8D"/>
    <w:rsid w:val="00CB4EBC"/>
    <w:rsid w:val="00CC1470"/>
    <w:rsid w:val="00CE51D2"/>
    <w:rsid w:val="00CF6D90"/>
    <w:rsid w:val="00D5603A"/>
    <w:rsid w:val="00D629C2"/>
    <w:rsid w:val="00D6520B"/>
    <w:rsid w:val="00D74686"/>
    <w:rsid w:val="00D76573"/>
    <w:rsid w:val="00DB69A9"/>
    <w:rsid w:val="00DC0196"/>
    <w:rsid w:val="00DD3F68"/>
    <w:rsid w:val="00E020AB"/>
    <w:rsid w:val="00E173B6"/>
    <w:rsid w:val="00E333B4"/>
    <w:rsid w:val="00E3501A"/>
    <w:rsid w:val="00E4492E"/>
    <w:rsid w:val="00E52198"/>
    <w:rsid w:val="00E72685"/>
    <w:rsid w:val="00E777A2"/>
    <w:rsid w:val="00E84EAC"/>
    <w:rsid w:val="00E92871"/>
    <w:rsid w:val="00E95223"/>
    <w:rsid w:val="00E97DC1"/>
    <w:rsid w:val="00EC6530"/>
    <w:rsid w:val="00ED4979"/>
    <w:rsid w:val="00EE54F6"/>
    <w:rsid w:val="00F162B9"/>
    <w:rsid w:val="00F66B3F"/>
    <w:rsid w:val="00F80A4E"/>
    <w:rsid w:val="00F9358C"/>
    <w:rsid w:val="00FA00C7"/>
    <w:rsid w:val="00FA5A3B"/>
    <w:rsid w:val="00FC362D"/>
    <w:rsid w:val="00FC7BFC"/>
    <w:rsid w:val="00FE3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CAA66"/>
  <w15:chartTrackingRefBased/>
  <w15:docId w15:val="{B8633446-19E6-41D4-B21D-E8A400C15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0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59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E1F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F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F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F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F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F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F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3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630"/>
  </w:style>
  <w:style w:type="paragraph" w:styleId="Footer">
    <w:name w:val="footer"/>
    <w:basedOn w:val="Normal"/>
    <w:link w:val="FooterChar"/>
    <w:uiPriority w:val="99"/>
    <w:unhideWhenUsed/>
    <w:rsid w:val="0073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6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-chan.huang@stjud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86A29-120A-42CA-8600-AE05ECCAD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Jude Children's Research Hospital</Company>
  <LinksUpToDate>false</LinksUpToDate>
  <CharactersWithSpaces>6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Conor</dc:creator>
  <cp:keywords/>
  <dc:description/>
  <cp:lastModifiedBy>Huang, I-Chan</cp:lastModifiedBy>
  <cp:revision>143</cp:revision>
  <cp:lastPrinted>2017-10-16T21:42:00Z</cp:lastPrinted>
  <dcterms:created xsi:type="dcterms:W3CDTF">2017-10-16T20:43:00Z</dcterms:created>
  <dcterms:modified xsi:type="dcterms:W3CDTF">2018-02-04T04:20:00Z</dcterms:modified>
</cp:coreProperties>
</file>